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D56FF0" w14:textId="77777777" w:rsidR="00FC076F" w:rsidRPr="00D23C27" w:rsidRDefault="001D3CEE" w:rsidP="00FC076F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NY </w:t>
      </w:r>
      <w:r w:rsidR="00FC076F" w:rsidRPr="00D23C27">
        <w:rPr>
          <w:rFonts w:ascii="Arial" w:hAnsi="Arial" w:cs="Arial"/>
          <w:b/>
          <w:sz w:val="40"/>
          <w:szCs w:val="40"/>
        </w:rPr>
        <w:t>Leadership Correspondence Course</w:t>
      </w:r>
      <w:r w:rsidR="00FC076F">
        <w:rPr>
          <w:rFonts w:ascii="Arial" w:hAnsi="Arial" w:cs="Arial"/>
          <w:b/>
          <w:sz w:val="40"/>
          <w:szCs w:val="40"/>
        </w:rPr>
        <w:t xml:space="preserve"> </w:t>
      </w:r>
      <w:r w:rsidR="00FC076F" w:rsidRPr="00D23C27">
        <w:rPr>
          <w:rFonts w:ascii="Arial" w:hAnsi="Arial" w:cs="Arial"/>
          <w:b/>
          <w:sz w:val="40"/>
          <w:szCs w:val="40"/>
        </w:rPr>
        <w:t xml:space="preserve">Test </w:t>
      </w:r>
      <w:r w:rsidR="00FC076F">
        <w:rPr>
          <w:rFonts w:ascii="Arial" w:hAnsi="Arial" w:cs="Arial"/>
          <w:b/>
          <w:sz w:val="40"/>
          <w:szCs w:val="40"/>
        </w:rPr>
        <w:t>4</w:t>
      </w:r>
    </w:p>
    <w:p w14:paraId="683408FA" w14:textId="77777777" w:rsidR="00FC076F" w:rsidRPr="00D23C27" w:rsidRDefault="00FC076F" w:rsidP="00FC076F">
      <w:pPr>
        <w:rPr>
          <w:rFonts w:ascii="Arial" w:hAnsi="Arial" w:cs="Arial"/>
          <w:b/>
        </w:rPr>
      </w:pPr>
    </w:p>
    <w:p w14:paraId="2F4940E7" w14:textId="77777777" w:rsidR="00FC076F" w:rsidRPr="00D23C27" w:rsidRDefault="00FC076F" w:rsidP="00FC076F">
      <w:pPr>
        <w:rPr>
          <w:rFonts w:ascii="Arial" w:hAnsi="Arial" w:cs="Arial"/>
          <w:b/>
        </w:rPr>
      </w:pPr>
      <w:r w:rsidRPr="00D23C27">
        <w:rPr>
          <w:rFonts w:ascii="Arial" w:hAnsi="Arial" w:cs="Arial"/>
          <w:b/>
        </w:rPr>
        <w:t>The following questions are multiple choice.</w:t>
      </w:r>
    </w:p>
    <w:p w14:paraId="284BAED8" w14:textId="77777777" w:rsidR="00FC076F" w:rsidRDefault="00FC076F" w:rsidP="00FC076F">
      <w:pPr>
        <w:rPr>
          <w:rFonts w:ascii="Arial" w:hAnsi="Arial" w:cs="Arial"/>
        </w:rPr>
      </w:pPr>
    </w:p>
    <w:p w14:paraId="7A7F4E89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1. Which of the following applies to</w:t>
      </w:r>
      <w:r>
        <w:rPr>
          <w:rFonts w:ascii="Arial" w:hAnsi="Arial" w:cs="Arial"/>
        </w:rPr>
        <w:t xml:space="preserve"> the Chevalier Degree?</w:t>
      </w:r>
    </w:p>
    <w:p w14:paraId="00F4D536" w14:textId="77777777" w:rsidR="00FC076F" w:rsidRPr="00B45DA7" w:rsidRDefault="00FC076F" w:rsidP="00FC076F">
      <w:pPr>
        <w:rPr>
          <w:rFonts w:ascii="Arial" w:hAnsi="Arial" w:cs="Arial"/>
        </w:rPr>
      </w:pPr>
    </w:p>
    <w:p w14:paraId="4BA41A69" w14:textId="77777777" w:rsidR="00FC076F" w:rsidRPr="00B45DA7" w:rsidRDefault="00FC076F" w:rsidP="00FC076F">
      <w:pPr>
        <w:numPr>
          <w:ilvl w:val="0"/>
          <w:numId w:val="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annot be applied for</w:t>
      </w:r>
    </w:p>
    <w:p w14:paraId="719604E9" w14:textId="77777777" w:rsidR="00FC076F" w:rsidRPr="00B45DA7" w:rsidRDefault="00FC076F" w:rsidP="00FC076F">
      <w:pPr>
        <w:numPr>
          <w:ilvl w:val="0"/>
          <w:numId w:val="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is given to all Past Master Councilors</w:t>
      </w:r>
    </w:p>
    <w:p w14:paraId="234750FD" w14:textId="77777777" w:rsidR="00FC076F" w:rsidRPr="00B45DA7" w:rsidRDefault="00FC076F" w:rsidP="00FC076F">
      <w:pPr>
        <w:numPr>
          <w:ilvl w:val="0"/>
          <w:numId w:val="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may be given to a Senior DeMolay</w:t>
      </w:r>
    </w:p>
    <w:p w14:paraId="01FAB495" w14:textId="77777777" w:rsidR="00FC076F" w:rsidRPr="00B45DA7" w:rsidRDefault="00FC076F" w:rsidP="00FC076F">
      <w:pPr>
        <w:numPr>
          <w:ilvl w:val="0"/>
          <w:numId w:val="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both a. and c.</w:t>
      </w:r>
    </w:p>
    <w:p w14:paraId="09EE743A" w14:textId="77777777" w:rsidR="00FC076F" w:rsidRPr="00B45DA7" w:rsidRDefault="00FC076F" w:rsidP="00FC076F">
      <w:pPr>
        <w:rPr>
          <w:rFonts w:ascii="Arial" w:hAnsi="Arial" w:cs="Arial"/>
        </w:rPr>
      </w:pPr>
    </w:p>
    <w:p w14:paraId="1BED7C1D" w14:textId="797A161F" w:rsidR="00FC076F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 xml:space="preserve">2. The Zerubbabel Key should be awarded within ____________ year(s) of </w:t>
      </w:r>
      <w:r>
        <w:rPr>
          <w:rFonts w:ascii="Arial" w:hAnsi="Arial" w:cs="Arial"/>
        </w:rPr>
        <w:t>the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stitution of the Chapter.</w:t>
      </w:r>
    </w:p>
    <w:p w14:paraId="00BF20FF" w14:textId="77777777" w:rsidR="00FC076F" w:rsidRPr="00B45DA7" w:rsidRDefault="00FC076F" w:rsidP="00FC076F">
      <w:pPr>
        <w:rPr>
          <w:rFonts w:ascii="Arial" w:hAnsi="Arial" w:cs="Arial"/>
        </w:rPr>
      </w:pPr>
    </w:p>
    <w:p w14:paraId="3F619145" w14:textId="77777777" w:rsidR="00FC076F" w:rsidRPr="00B45DA7" w:rsidRDefault="00FC076F" w:rsidP="00FC076F">
      <w:pPr>
        <w:numPr>
          <w:ilvl w:val="0"/>
          <w:numId w:val="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one</w:t>
      </w:r>
    </w:p>
    <w:p w14:paraId="1D0ECFDC" w14:textId="77777777" w:rsidR="00FC076F" w:rsidRPr="00B45DA7" w:rsidRDefault="00FC076F" w:rsidP="00FC076F">
      <w:pPr>
        <w:numPr>
          <w:ilvl w:val="0"/>
          <w:numId w:val="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three</w:t>
      </w:r>
    </w:p>
    <w:p w14:paraId="5C48F2B4" w14:textId="77777777" w:rsidR="00FC076F" w:rsidRPr="00B45DA7" w:rsidRDefault="00FC076F" w:rsidP="00FC076F">
      <w:pPr>
        <w:numPr>
          <w:ilvl w:val="0"/>
          <w:numId w:val="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two</w:t>
      </w:r>
    </w:p>
    <w:p w14:paraId="7593BDAD" w14:textId="77777777" w:rsidR="00FC076F" w:rsidRPr="00B45DA7" w:rsidRDefault="00FC076F" w:rsidP="00FC076F">
      <w:pPr>
        <w:numPr>
          <w:ilvl w:val="0"/>
          <w:numId w:val="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two and a half</w:t>
      </w:r>
    </w:p>
    <w:p w14:paraId="3FE09154" w14:textId="77777777" w:rsidR="00FC076F" w:rsidRPr="00B45DA7" w:rsidRDefault="00FC076F" w:rsidP="00FC076F">
      <w:pPr>
        <w:rPr>
          <w:rFonts w:ascii="Arial" w:hAnsi="Arial" w:cs="Arial"/>
        </w:rPr>
      </w:pPr>
    </w:p>
    <w:p w14:paraId="25342A8B" w14:textId="78DA6388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3. The Chaplain in the Majority Service receives _______________ poin</w:t>
      </w:r>
      <w:r>
        <w:rPr>
          <w:rFonts w:ascii="Arial" w:hAnsi="Arial" w:cs="Arial"/>
        </w:rPr>
        <w:t>ts toward his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itual merit bar.</w:t>
      </w:r>
    </w:p>
    <w:p w14:paraId="5D50E6F8" w14:textId="77777777" w:rsidR="00FC076F" w:rsidRPr="00B45DA7" w:rsidRDefault="00FC076F" w:rsidP="00FC076F">
      <w:pPr>
        <w:rPr>
          <w:rFonts w:ascii="Arial" w:hAnsi="Arial" w:cs="Arial"/>
        </w:rPr>
      </w:pPr>
    </w:p>
    <w:p w14:paraId="03B99515" w14:textId="77777777" w:rsidR="00FC076F" w:rsidRPr="00B45DA7" w:rsidRDefault="00FC076F" w:rsidP="00FC076F">
      <w:pPr>
        <w:numPr>
          <w:ilvl w:val="0"/>
          <w:numId w:val="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5</w:t>
      </w:r>
    </w:p>
    <w:p w14:paraId="01990A12" w14:textId="77777777" w:rsidR="00FC076F" w:rsidRPr="00B45DA7" w:rsidRDefault="00FC076F" w:rsidP="00FC076F">
      <w:pPr>
        <w:numPr>
          <w:ilvl w:val="0"/>
          <w:numId w:val="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0</w:t>
      </w:r>
    </w:p>
    <w:p w14:paraId="6723F3EF" w14:textId="77777777" w:rsidR="00FC076F" w:rsidRPr="00B45DA7" w:rsidRDefault="00FC076F" w:rsidP="00FC076F">
      <w:pPr>
        <w:numPr>
          <w:ilvl w:val="0"/>
          <w:numId w:val="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20</w:t>
      </w:r>
    </w:p>
    <w:p w14:paraId="6951F5C9" w14:textId="77777777" w:rsidR="00FC076F" w:rsidRPr="00B45DA7" w:rsidRDefault="00FC076F" w:rsidP="00FC076F">
      <w:pPr>
        <w:numPr>
          <w:ilvl w:val="0"/>
          <w:numId w:val="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25</w:t>
      </w:r>
    </w:p>
    <w:p w14:paraId="084EFCC9" w14:textId="77777777" w:rsidR="00FC076F" w:rsidRPr="00B45DA7" w:rsidRDefault="00FC076F" w:rsidP="00FC076F">
      <w:pPr>
        <w:rPr>
          <w:rFonts w:ascii="Arial" w:hAnsi="Arial" w:cs="Arial"/>
        </w:rPr>
      </w:pPr>
    </w:p>
    <w:p w14:paraId="5944598C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4. Senior DeMolays are eligible for which of the following?</w:t>
      </w:r>
    </w:p>
    <w:p w14:paraId="2E2C4858" w14:textId="77777777" w:rsidR="00FC076F" w:rsidRPr="00B45DA7" w:rsidRDefault="00FC076F" w:rsidP="00FC076F">
      <w:pPr>
        <w:rPr>
          <w:rFonts w:ascii="Arial" w:hAnsi="Arial" w:cs="Arial"/>
        </w:rPr>
      </w:pPr>
    </w:p>
    <w:p w14:paraId="73E034CD" w14:textId="2CEE3787" w:rsidR="00FC076F" w:rsidRPr="00B45DA7" w:rsidRDefault="0070308E" w:rsidP="00FC076F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Representative DeMolay</w:t>
      </w:r>
    </w:p>
    <w:p w14:paraId="7B569EB2" w14:textId="3256660C" w:rsidR="00FC076F" w:rsidRPr="00B45DA7" w:rsidRDefault="0070308E" w:rsidP="00FC076F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Blue Honor Key</w:t>
      </w:r>
    </w:p>
    <w:p w14:paraId="4513072D" w14:textId="77777777" w:rsidR="00FC076F" w:rsidRPr="00B45DA7" w:rsidRDefault="00FC076F" w:rsidP="00FC076F">
      <w:pPr>
        <w:numPr>
          <w:ilvl w:val="0"/>
          <w:numId w:val="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Founder’s Membership Award</w:t>
      </w:r>
    </w:p>
    <w:p w14:paraId="06073493" w14:textId="77777777" w:rsidR="00FC076F" w:rsidRPr="00B45DA7" w:rsidRDefault="00FC076F" w:rsidP="00FC076F">
      <w:pPr>
        <w:numPr>
          <w:ilvl w:val="0"/>
          <w:numId w:val="4"/>
        </w:numPr>
        <w:rPr>
          <w:rFonts w:ascii="Arial" w:hAnsi="Arial" w:cs="Arial"/>
        </w:rPr>
      </w:pPr>
      <w:proofErr w:type="gramStart"/>
      <w:r w:rsidRPr="00B45DA7">
        <w:rPr>
          <w:rFonts w:ascii="Arial" w:hAnsi="Arial" w:cs="Arial"/>
        </w:rPr>
        <w:t>all of</w:t>
      </w:r>
      <w:proofErr w:type="gramEnd"/>
      <w:r w:rsidRPr="00B45DA7">
        <w:rPr>
          <w:rFonts w:ascii="Arial" w:hAnsi="Arial" w:cs="Arial"/>
        </w:rPr>
        <w:t xml:space="preserve"> the above</w:t>
      </w:r>
    </w:p>
    <w:p w14:paraId="5D789C1B" w14:textId="77777777" w:rsidR="00FC076F" w:rsidRPr="00B45DA7" w:rsidRDefault="00FC076F" w:rsidP="00FC076F">
      <w:pPr>
        <w:rPr>
          <w:rFonts w:ascii="Arial" w:hAnsi="Arial" w:cs="Arial"/>
        </w:rPr>
      </w:pPr>
    </w:p>
    <w:p w14:paraId="77099431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 xml:space="preserve">5. In 1959, the Supreme Council established the _______________. </w:t>
      </w:r>
    </w:p>
    <w:p w14:paraId="45871A94" w14:textId="77777777" w:rsidR="00FC076F" w:rsidRPr="00B45DA7" w:rsidRDefault="00FC076F" w:rsidP="00FC076F">
      <w:pPr>
        <w:rPr>
          <w:rFonts w:ascii="Arial" w:hAnsi="Arial" w:cs="Arial"/>
        </w:rPr>
      </w:pPr>
    </w:p>
    <w:p w14:paraId="6B13867D" w14:textId="77777777" w:rsidR="00FC076F" w:rsidRPr="00B45DA7" w:rsidRDefault="00FC076F" w:rsidP="00FC076F">
      <w:pPr>
        <w:numPr>
          <w:ilvl w:val="0"/>
          <w:numId w:val="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Distinguished Service Award</w:t>
      </w:r>
    </w:p>
    <w:p w14:paraId="671B6ABC" w14:textId="77777777" w:rsidR="00FC076F" w:rsidRPr="00B45DA7" w:rsidRDefault="00FC076F" w:rsidP="00FC076F">
      <w:pPr>
        <w:numPr>
          <w:ilvl w:val="0"/>
          <w:numId w:val="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Medal for Saving a Human Life</w:t>
      </w:r>
    </w:p>
    <w:p w14:paraId="21DA9BEB" w14:textId="77777777" w:rsidR="00FC076F" w:rsidRPr="00B45DA7" w:rsidRDefault="00FC076F" w:rsidP="00FC076F">
      <w:pPr>
        <w:numPr>
          <w:ilvl w:val="0"/>
          <w:numId w:val="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Medal of Heroism</w:t>
      </w:r>
    </w:p>
    <w:p w14:paraId="5A9C563E" w14:textId="77777777" w:rsidR="00FC076F" w:rsidRDefault="00FC076F" w:rsidP="00FC076F">
      <w:pPr>
        <w:numPr>
          <w:ilvl w:val="0"/>
          <w:numId w:val="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Grand Cross</w:t>
      </w:r>
    </w:p>
    <w:p w14:paraId="3AA57A7D" w14:textId="77777777" w:rsidR="00FC076F" w:rsidRDefault="00FC076F" w:rsidP="00FC076F">
      <w:pPr>
        <w:rPr>
          <w:rFonts w:ascii="Arial" w:hAnsi="Arial" w:cs="Arial"/>
        </w:rPr>
      </w:pPr>
    </w:p>
    <w:p w14:paraId="7958F1D0" w14:textId="77777777" w:rsidR="00FC076F" w:rsidRDefault="00FC076F" w:rsidP="00FC076F">
      <w:pPr>
        <w:rPr>
          <w:rFonts w:ascii="Arial" w:hAnsi="Arial" w:cs="Arial"/>
        </w:rPr>
      </w:pPr>
    </w:p>
    <w:p w14:paraId="6441A1AF" w14:textId="77777777" w:rsidR="00FC076F" w:rsidRDefault="00FC076F" w:rsidP="00FC076F">
      <w:pPr>
        <w:rPr>
          <w:rFonts w:ascii="Arial" w:hAnsi="Arial" w:cs="Arial"/>
        </w:rPr>
      </w:pPr>
    </w:p>
    <w:p w14:paraId="44E4B0C8" w14:textId="77777777" w:rsidR="00FC076F" w:rsidRPr="00B45DA7" w:rsidRDefault="00FC076F" w:rsidP="00FC076F">
      <w:pPr>
        <w:rPr>
          <w:rFonts w:ascii="Arial" w:hAnsi="Arial" w:cs="Arial"/>
        </w:rPr>
      </w:pPr>
    </w:p>
    <w:p w14:paraId="145ECC50" w14:textId="77777777" w:rsidR="00FC076F" w:rsidRPr="00B45DA7" w:rsidRDefault="00FC076F" w:rsidP="00FC076F">
      <w:pPr>
        <w:rPr>
          <w:rFonts w:ascii="Arial" w:hAnsi="Arial" w:cs="Arial"/>
        </w:rPr>
      </w:pPr>
    </w:p>
    <w:p w14:paraId="13D0E2DF" w14:textId="67A63A11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lastRenderedPageBreak/>
        <w:t>6. Which award was designed by Dad Land to create greater overall ef</w:t>
      </w:r>
      <w:r>
        <w:rPr>
          <w:rFonts w:ascii="Arial" w:hAnsi="Arial" w:cs="Arial"/>
        </w:rPr>
        <w:t>ficiency in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hapter operation? </w:t>
      </w:r>
    </w:p>
    <w:p w14:paraId="4F9C3544" w14:textId="77777777" w:rsidR="00FC076F" w:rsidRPr="00B45DA7" w:rsidRDefault="00FC076F" w:rsidP="00FC076F">
      <w:pPr>
        <w:rPr>
          <w:rFonts w:ascii="Arial" w:hAnsi="Arial" w:cs="Arial"/>
        </w:rPr>
      </w:pPr>
    </w:p>
    <w:p w14:paraId="36B44AA5" w14:textId="77777777" w:rsidR="00FC076F" w:rsidRPr="00B45DA7" w:rsidRDefault="00FC076F" w:rsidP="00FC076F">
      <w:pPr>
        <w:numPr>
          <w:ilvl w:val="0"/>
          <w:numId w:val="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the Advisor’s Honor Key</w:t>
      </w:r>
    </w:p>
    <w:p w14:paraId="3DA066B8" w14:textId="77777777" w:rsidR="00FC076F" w:rsidRPr="00B45DA7" w:rsidRDefault="00FC076F" w:rsidP="00FC076F">
      <w:pPr>
        <w:numPr>
          <w:ilvl w:val="0"/>
          <w:numId w:val="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the Past Master Councilor’s Meritorious Service Award</w:t>
      </w:r>
    </w:p>
    <w:p w14:paraId="4D918552" w14:textId="77777777" w:rsidR="00FC076F" w:rsidRPr="00B45DA7" w:rsidRDefault="00FC076F" w:rsidP="00FC076F">
      <w:pPr>
        <w:numPr>
          <w:ilvl w:val="0"/>
          <w:numId w:val="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the Representative DeMolay Award</w:t>
      </w:r>
    </w:p>
    <w:p w14:paraId="62B48AE1" w14:textId="77777777" w:rsidR="00FC076F" w:rsidRPr="00B45DA7" w:rsidRDefault="00FC076F" w:rsidP="00FC076F">
      <w:pPr>
        <w:numPr>
          <w:ilvl w:val="0"/>
          <w:numId w:val="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the Zerubbabel Key</w:t>
      </w:r>
    </w:p>
    <w:p w14:paraId="4340CFC0" w14:textId="77777777" w:rsidR="00FC076F" w:rsidRPr="00B45DA7" w:rsidRDefault="00FC076F" w:rsidP="00FC076F">
      <w:pPr>
        <w:rPr>
          <w:rFonts w:ascii="Arial" w:hAnsi="Arial" w:cs="Arial"/>
        </w:rPr>
      </w:pPr>
    </w:p>
    <w:p w14:paraId="286ED5D0" w14:textId="1D35540E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7. In order to receive the Past Master Councilor’s Meritorious Service Award, the final or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 xml:space="preserve">second letter must contain a statement of confirmation </w:t>
      </w:r>
      <w:r>
        <w:rPr>
          <w:rFonts w:ascii="Arial" w:hAnsi="Arial" w:cs="Arial"/>
        </w:rPr>
        <w:t xml:space="preserve">from the ________________. </w:t>
      </w:r>
    </w:p>
    <w:p w14:paraId="3F0D56F7" w14:textId="77777777" w:rsidR="00FC076F" w:rsidRPr="00B45DA7" w:rsidRDefault="00FC076F" w:rsidP="00FC076F">
      <w:pPr>
        <w:rPr>
          <w:rFonts w:ascii="Arial" w:hAnsi="Arial" w:cs="Arial"/>
        </w:rPr>
      </w:pPr>
    </w:p>
    <w:p w14:paraId="7DCE29BA" w14:textId="77777777" w:rsidR="00FC076F" w:rsidRPr="00B45DA7" w:rsidRDefault="00FC076F" w:rsidP="00FC076F">
      <w:pPr>
        <w:numPr>
          <w:ilvl w:val="0"/>
          <w:numId w:val="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Executive Officer</w:t>
      </w:r>
    </w:p>
    <w:p w14:paraId="6923C944" w14:textId="77777777" w:rsidR="00FC076F" w:rsidRPr="00B45DA7" w:rsidRDefault="00FC076F" w:rsidP="00FC076F">
      <w:pPr>
        <w:numPr>
          <w:ilvl w:val="0"/>
          <w:numId w:val="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hapter Advisor</w:t>
      </w:r>
    </w:p>
    <w:p w14:paraId="1CED29EB" w14:textId="77777777" w:rsidR="00FC076F" w:rsidRPr="00B45DA7" w:rsidRDefault="00FC076F" w:rsidP="00FC076F">
      <w:pPr>
        <w:numPr>
          <w:ilvl w:val="0"/>
          <w:numId w:val="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hapter Master Councilor</w:t>
      </w:r>
    </w:p>
    <w:p w14:paraId="516DEBA5" w14:textId="77777777" w:rsidR="00FC076F" w:rsidRPr="00B45DA7" w:rsidRDefault="00FC076F" w:rsidP="00FC076F">
      <w:pPr>
        <w:numPr>
          <w:ilvl w:val="0"/>
          <w:numId w:val="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hapter Scribe</w:t>
      </w:r>
    </w:p>
    <w:p w14:paraId="00F5F987" w14:textId="77777777" w:rsidR="00FC076F" w:rsidRPr="00B45DA7" w:rsidRDefault="00FC076F" w:rsidP="00FC076F">
      <w:pPr>
        <w:rPr>
          <w:rFonts w:ascii="Arial" w:hAnsi="Arial" w:cs="Arial"/>
        </w:rPr>
      </w:pPr>
    </w:p>
    <w:p w14:paraId="777268B0" w14:textId="1B0C7D3B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8. The Blue Honor Key is awarded to an active or Senior DeMolay for being the first line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signer for _______ new me</w:t>
      </w:r>
      <w:r>
        <w:rPr>
          <w:rFonts w:ascii="Arial" w:hAnsi="Arial" w:cs="Arial"/>
        </w:rPr>
        <w:t xml:space="preserve">mbers inducted by the Chapter. </w:t>
      </w:r>
    </w:p>
    <w:p w14:paraId="7B270E10" w14:textId="77777777" w:rsidR="00FC076F" w:rsidRPr="00B45DA7" w:rsidRDefault="00FC076F" w:rsidP="00FC076F">
      <w:pPr>
        <w:rPr>
          <w:rFonts w:ascii="Arial" w:hAnsi="Arial" w:cs="Arial"/>
        </w:rPr>
      </w:pPr>
    </w:p>
    <w:p w14:paraId="2453775F" w14:textId="77777777" w:rsidR="00FC076F" w:rsidRPr="00B45DA7" w:rsidRDefault="00FC076F" w:rsidP="00FC076F">
      <w:pPr>
        <w:numPr>
          <w:ilvl w:val="0"/>
          <w:numId w:val="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5</w:t>
      </w:r>
    </w:p>
    <w:p w14:paraId="31173F38" w14:textId="77777777" w:rsidR="00FC076F" w:rsidRPr="00B45DA7" w:rsidRDefault="00FC076F" w:rsidP="00FC076F">
      <w:pPr>
        <w:numPr>
          <w:ilvl w:val="0"/>
          <w:numId w:val="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</w:t>
      </w:r>
    </w:p>
    <w:p w14:paraId="63E11AAA" w14:textId="77777777" w:rsidR="00FC076F" w:rsidRPr="00B45DA7" w:rsidRDefault="00FC076F" w:rsidP="00FC076F">
      <w:pPr>
        <w:numPr>
          <w:ilvl w:val="0"/>
          <w:numId w:val="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20</w:t>
      </w:r>
    </w:p>
    <w:p w14:paraId="4DC8C4FF" w14:textId="77777777" w:rsidR="00FC076F" w:rsidRPr="00B45DA7" w:rsidRDefault="00FC076F" w:rsidP="00FC076F">
      <w:pPr>
        <w:numPr>
          <w:ilvl w:val="0"/>
          <w:numId w:val="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0</w:t>
      </w:r>
    </w:p>
    <w:p w14:paraId="2A3A514A" w14:textId="77777777" w:rsidR="00FC076F" w:rsidRPr="00B45DA7" w:rsidRDefault="00FC076F" w:rsidP="00FC076F">
      <w:pPr>
        <w:rPr>
          <w:rFonts w:ascii="Arial" w:hAnsi="Arial" w:cs="Arial"/>
        </w:rPr>
      </w:pPr>
    </w:p>
    <w:p w14:paraId="1A4D57E1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9. The Degree of Chevalier may b</w:t>
      </w:r>
      <w:r>
        <w:rPr>
          <w:rFonts w:ascii="Arial" w:hAnsi="Arial" w:cs="Arial"/>
        </w:rPr>
        <w:t xml:space="preserve">e received by _______________. </w:t>
      </w:r>
    </w:p>
    <w:p w14:paraId="24311DF8" w14:textId="77777777" w:rsidR="00FC076F" w:rsidRPr="00B45DA7" w:rsidRDefault="00FC076F" w:rsidP="00FC076F">
      <w:pPr>
        <w:rPr>
          <w:rFonts w:ascii="Arial" w:hAnsi="Arial" w:cs="Arial"/>
        </w:rPr>
      </w:pPr>
    </w:p>
    <w:p w14:paraId="0B5774A9" w14:textId="77777777" w:rsidR="00FC076F" w:rsidRPr="00B45DA7" w:rsidRDefault="00FC076F" w:rsidP="00FC076F">
      <w:pPr>
        <w:numPr>
          <w:ilvl w:val="0"/>
          <w:numId w:val="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Active DeMolays</w:t>
      </w:r>
    </w:p>
    <w:p w14:paraId="35232866" w14:textId="77777777" w:rsidR="00FC076F" w:rsidRPr="00B45DA7" w:rsidRDefault="00FC076F" w:rsidP="00FC076F">
      <w:pPr>
        <w:numPr>
          <w:ilvl w:val="0"/>
          <w:numId w:val="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Senior DeMolays</w:t>
      </w:r>
    </w:p>
    <w:p w14:paraId="20D1A2F4" w14:textId="234EBA5A" w:rsidR="00FC076F" w:rsidRPr="00B45DA7" w:rsidRDefault="00A406C5" w:rsidP="00FC076F">
      <w:pPr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Anyone</w:t>
      </w:r>
    </w:p>
    <w:p w14:paraId="25653293" w14:textId="77777777" w:rsidR="00FC076F" w:rsidRPr="00B45DA7" w:rsidRDefault="00FC076F" w:rsidP="00FC076F">
      <w:pPr>
        <w:numPr>
          <w:ilvl w:val="0"/>
          <w:numId w:val="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Both a. and b.</w:t>
      </w:r>
    </w:p>
    <w:p w14:paraId="3651F344" w14:textId="77777777" w:rsidR="00FC076F" w:rsidRPr="00B45DA7" w:rsidRDefault="00FC076F" w:rsidP="00FC076F">
      <w:pPr>
        <w:rPr>
          <w:rFonts w:ascii="Arial" w:hAnsi="Arial" w:cs="Arial"/>
        </w:rPr>
      </w:pPr>
    </w:p>
    <w:p w14:paraId="00EE4495" w14:textId="4B9C0A13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10. Th</w:t>
      </w:r>
      <w:r w:rsidR="00A406C5">
        <w:rPr>
          <w:rFonts w:ascii="Arial" w:hAnsi="Arial" w:cs="Arial"/>
        </w:rPr>
        <w:t xml:space="preserve">is honor means “Knight” in </w:t>
      </w:r>
      <w:proofErr w:type="gramStart"/>
      <w:r w:rsidR="00A406C5">
        <w:rPr>
          <w:rFonts w:ascii="Arial" w:hAnsi="Arial" w:cs="Arial"/>
        </w:rPr>
        <w:t>French?</w:t>
      </w:r>
      <w:r>
        <w:rPr>
          <w:rFonts w:ascii="Arial" w:hAnsi="Arial" w:cs="Arial"/>
        </w:rPr>
        <w:t>_</w:t>
      </w:r>
      <w:proofErr w:type="gramEnd"/>
      <w:r>
        <w:rPr>
          <w:rFonts w:ascii="Arial" w:hAnsi="Arial" w:cs="Arial"/>
        </w:rPr>
        <w:t xml:space="preserve">__________. </w:t>
      </w:r>
    </w:p>
    <w:p w14:paraId="4FC9C98A" w14:textId="77777777" w:rsidR="00FC076F" w:rsidRPr="00B45DA7" w:rsidRDefault="00FC076F" w:rsidP="00FC076F">
      <w:pPr>
        <w:rPr>
          <w:rFonts w:ascii="Arial" w:hAnsi="Arial" w:cs="Arial"/>
        </w:rPr>
      </w:pPr>
    </w:p>
    <w:p w14:paraId="0B45A2EE" w14:textId="77777777" w:rsidR="00FC076F" w:rsidRPr="00B45DA7" w:rsidRDefault="00FC076F" w:rsidP="00FC076F">
      <w:pPr>
        <w:numPr>
          <w:ilvl w:val="0"/>
          <w:numId w:val="10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Blue Honor Key</w:t>
      </w:r>
    </w:p>
    <w:p w14:paraId="098843B4" w14:textId="77777777" w:rsidR="00FC076F" w:rsidRPr="00B45DA7" w:rsidRDefault="00FC076F" w:rsidP="00FC076F">
      <w:pPr>
        <w:numPr>
          <w:ilvl w:val="0"/>
          <w:numId w:val="10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ross of Honor</w:t>
      </w:r>
    </w:p>
    <w:p w14:paraId="4B9A0F8E" w14:textId="77777777" w:rsidR="00FC076F" w:rsidRPr="00B45DA7" w:rsidRDefault="00FC076F" w:rsidP="00FC076F">
      <w:pPr>
        <w:numPr>
          <w:ilvl w:val="0"/>
          <w:numId w:val="10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Legion of Honor</w:t>
      </w:r>
    </w:p>
    <w:p w14:paraId="70539925" w14:textId="3C3B67A0" w:rsidR="00FC076F" w:rsidRDefault="00821B7C" w:rsidP="00FC076F">
      <w:pPr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hevalier </w:t>
      </w:r>
    </w:p>
    <w:p w14:paraId="5227031F" w14:textId="77777777" w:rsidR="00000000" w:rsidRDefault="00000000"/>
    <w:p w14:paraId="3DAF9EA5" w14:textId="73A87B62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 xml:space="preserve">11. </w:t>
      </w:r>
      <w:r w:rsidR="00A406C5">
        <w:rPr>
          <w:rFonts w:ascii="Arial" w:hAnsi="Arial" w:cs="Arial"/>
        </w:rPr>
        <w:t>What color denotes earning a merit bar five times?</w:t>
      </w:r>
    </w:p>
    <w:p w14:paraId="1565E660" w14:textId="77777777" w:rsidR="00FC076F" w:rsidRPr="00B45DA7" w:rsidRDefault="00FC076F" w:rsidP="00FC076F">
      <w:pPr>
        <w:rPr>
          <w:rFonts w:ascii="Arial" w:hAnsi="Arial" w:cs="Arial"/>
        </w:rPr>
      </w:pPr>
    </w:p>
    <w:p w14:paraId="0143C0D4" w14:textId="537CB5B0" w:rsidR="00FC076F" w:rsidRPr="00B45DA7" w:rsidRDefault="00A406C5" w:rsidP="00FC076F">
      <w:pPr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Purple</w:t>
      </w:r>
    </w:p>
    <w:p w14:paraId="1F49313A" w14:textId="4C814454" w:rsidR="00FC076F" w:rsidRPr="00B45DA7" w:rsidRDefault="00A406C5" w:rsidP="00FC076F">
      <w:pPr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White</w:t>
      </w:r>
    </w:p>
    <w:p w14:paraId="55F237FD" w14:textId="33CA7DE7" w:rsidR="00FC076F" w:rsidRPr="00B45DA7" w:rsidRDefault="00A406C5" w:rsidP="00FC076F">
      <w:pPr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Gold</w:t>
      </w:r>
    </w:p>
    <w:p w14:paraId="485AD9E9" w14:textId="68812CA5" w:rsidR="00FC076F" w:rsidRPr="00B45DA7" w:rsidRDefault="00A406C5" w:rsidP="00FC076F">
      <w:pPr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aid </w:t>
      </w:r>
    </w:p>
    <w:p w14:paraId="60669E81" w14:textId="77777777" w:rsidR="00FC076F" w:rsidRPr="00B45DA7" w:rsidRDefault="00FC076F" w:rsidP="00FC076F">
      <w:pPr>
        <w:rPr>
          <w:rFonts w:ascii="Arial" w:hAnsi="Arial" w:cs="Arial"/>
        </w:rPr>
      </w:pPr>
    </w:p>
    <w:p w14:paraId="5BDB930D" w14:textId="145FC570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lastRenderedPageBreak/>
        <w:t>12. The _____________________________ is an honor, which can be conferred on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Advisors and it denotes three or more years of conspicuous mer</w:t>
      </w:r>
      <w:r>
        <w:rPr>
          <w:rFonts w:ascii="Arial" w:hAnsi="Arial" w:cs="Arial"/>
        </w:rPr>
        <w:t>itorious service to a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hapter. </w:t>
      </w:r>
    </w:p>
    <w:p w14:paraId="11A551E9" w14:textId="77777777" w:rsidR="00FC076F" w:rsidRPr="00B45DA7" w:rsidRDefault="00FC076F" w:rsidP="00FC076F">
      <w:pPr>
        <w:rPr>
          <w:rFonts w:ascii="Arial" w:hAnsi="Arial" w:cs="Arial"/>
        </w:rPr>
      </w:pPr>
    </w:p>
    <w:p w14:paraId="0E44189C" w14:textId="77777777" w:rsidR="00FC076F" w:rsidRPr="00B45DA7" w:rsidRDefault="00FC076F" w:rsidP="00FC076F">
      <w:pPr>
        <w:numPr>
          <w:ilvl w:val="0"/>
          <w:numId w:val="1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ross of Honor</w:t>
      </w:r>
    </w:p>
    <w:p w14:paraId="6570DEA7" w14:textId="77777777" w:rsidR="00FC076F" w:rsidRPr="00B45DA7" w:rsidRDefault="00FC076F" w:rsidP="00FC076F">
      <w:pPr>
        <w:numPr>
          <w:ilvl w:val="0"/>
          <w:numId w:val="1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PMC-MSA</w:t>
      </w:r>
    </w:p>
    <w:p w14:paraId="361A9F89" w14:textId="1276E823" w:rsidR="00FC076F" w:rsidRPr="00B45DA7" w:rsidRDefault="00A406C5" w:rsidP="00FC076F">
      <w:pPr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Order of Ebon</w:t>
      </w:r>
    </w:p>
    <w:p w14:paraId="36670FB4" w14:textId="77777777" w:rsidR="00FC076F" w:rsidRPr="00B45DA7" w:rsidRDefault="00FC076F" w:rsidP="00FC076F">
      <w:pPr>
        <w:numPr>
          <w:ilvl w:val="0"/>
          <w:numId w:val="1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Medal of Heroism</w:t>
      </w:r>
    </w:p>
    <w:p w14:paraId="2AD24A6D" w14:textId="77777777" w:rsidR="00FC076F" w:rsidRPr="00B45DA7" w:rsidRDefault="00FC076F" w:rsidP="00FC076F">
      <w:pPr>
        <w:rPr>
          <w:rFonts w:ascii="Arial" w:hAnsi="Arial" w:cs="Arial"/>
        </w:rPr>
      </w:pPr>
    </w:p>
    <w:p w14:paraId="607E0FDD" w14:textId="19610D5D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13. The _______________ is the highest</w:t>
      </w:r>
      <w:r w:rsidR="00821B7C">
        <w:rPr>
          <w:rFonts w:ascii="Arial" w:hAnsi="Arial" w:cs="Arial"/>
        </w:rPr>
        <w:t xml:space="preserve"> </w:t>
      </w:r>
      <w:r w:rsidR="00821B7C">
        <w:rPr>
          <w:rFonts w:ascii="Arial" w:hAnsi="Arial" w:cs="Arial"/>
          <w:b/>
          <w:bCs/>
          <w:u w:val="single"/>
        </w:rPr>
        <w:t xml:space="preserve">Honor </w:t>
      </w:r>
      <w:r w:rsidRPr="00B45DA7">
        <w:rPr>
          <w:rFonts w:ascii="Arial" w:hAnsi="Arial" w:cs="Arial"/>
        </w:rPr>
        <w:t>that</w:t>
      </w:r>
      <w:r>
        <w:rPr>
          <w:rFonts w:ascii="Arial" w:hAnsi="Arial" w:cs="Arial"/>
        </w:rPr>
        <w:t xml:space="preserve"> </w:t>
      </w:r>
      <w:r w:rsidR="005155E9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Active DeMolay can receive. </w:t>
      </w:r>
    </w:p>
    <w:p w14:paraId="5F336A13" w14:textId="77777777" w:rsidR="00FC076F" w:rsidRPr="00B45DA7" w:rsidRDefault="00FC076F" w:rsidP="00FC076F">
      <w:pPr>
        <w:rPr>
          <w:rFonts w:ascii="Arial" w:hAnsi="Arial" w:cs="Arial"/>
        </w:rPr>
      </w:pPr>
    </w:p>
    <w:p w14:paraId="52793E1B" w14:textId="77777777" w:rsidR="00FC076F" w:rsidRPr="00B45DA7" w:rsidRDefault="00FC076F" w:rsidP="00FC076F">
      <w:pPr>
        <w:numPr>
          <w:ilvl w:val="0"/>
          <w:numId w:val="1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Degree of Chevalier</w:t>
      </w:r>
    </w:p>
    <w:p w14:paraId="10507E88" w14:textId="77777777" w:rsidR="00FC076F" w:rsidRPr="00B45DA7" w:rsidRDefault="00FC076F" w:rsidP="00FC076F">
      <w:pPr>
        <w:numPr>
          <w:ilvl w:val="0"/>
          <w:numId w:val="1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Legion of Honor</w:t>
      </w:r>
    </w:p>
    <w:p w14:paraId="7B12F062" w14:textId="77777777" w:rsidR="00FC076F" w:rsidRPr="00B45DA7" w:rsidRDefault="00FC076F" w:rsidP="00FC076F">
      <w:pPr>
        <w:numPr>
          <w:ilvl w:val="0"/>
          <w:numId w:val="1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ross of Honor</w:t>
      </w:r>
    </w:p>
    <w:p w14:paraId="209CDCA9" w14:textId="77777777" w:rsidR="00FC076F" w:rsidRPr="00B45DA7" w:rsidRDefault="00FC076F" w:rsidP="00FC076F">
      <w:pPr>
        <w:numPr>
          <w:ilvl w:val="0"/>
          <w:numId w:val="1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Representative DeMolay</w:t>
      </w:r>
    </w:p>
    <w:p w14:paraId="3CC9F904" w14:textId="77777777" w:rsidR="00FC076F" w:rsidRPr="00B45DA7" w:rsidRDefault="00FC076F" w:rsidP="00FC076F">
      <w:pPr>
        <w:rPr>
          <w:rFonts w:ascii="Arial" w:hAnsi="Arial" w:cs="Arial"/>
        </w:rPr>
      </w:pPr>
    </w:p>
    <w:p w14:paraId="2B62DC15" w14:textId="24C30A5F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14. The ____________recognizes someone who is the 1</w:t>
      </w:r>
      <w:r w:rsidRPr="00B45DA7">
        <w:rPr>
          <w:rFonts w:ascii="Arial" w:hAnsi="Arial" w:cs="Arial"/>
          <w:vertAlign w:val="superscript"/>
        </w:rPr>
        <w:t>st</w:t>
      </w:r>
      <w:r w:rsidRPr="00B45DA7">
        <w:rPr>
          <w:rFonts w:ascii="Arial" w:hAnsi="Arial" w:cs="Arial"/>
        </w:rPr>
        <w:t xml:space="preserve"> l</w:t>
      </w:r>
      <w:r>
        <w:rPr>
          <w:rFonts w:ascii="Arial" w:hAnsi="Arial" w:cs="Arial"/>
        </w:rPr>
        <w:t xml:space="preserve">ine signer on three </w:t>
      </w:r>
      <w:r w:rsidR="00A406C5">
        <w:rPr>
          <w:rFonts w:ascii="Arial" w:hAnsi="Arial" w:cs="Arial"/>
        </w:rPr>
        <w:t>membership applications</w:t>
      </w:r>
      <w:r>
        <w:rPr>
          <w:rFonts w:ascii="Arial" w:hAnsi="Arial" w:cs="Arial"/>
        </w:rPr>
        <w:t xml:space="preserve">. </w:t>
      </w:r>
    </w:p>
    <w:p w14:paraId="0AA1CC00" w14:textId="77777777" w:rsidR="00FC076F" w:rsidRPr="00B45DA7" w:rsidRDefault="00FC076F" w:rsidP="00FC076F">
      <w:pPr>
        <w:rPr>
          <w:rFonts w:ascii="Arial" w:hAnsi="Arial" w:cs="Arial"/>
        </w:rPr>
      </w:pPr>
    </w:p>
    <w:p w14:paraId="7C1BE294" w14:textId="77777777" w:rsidR="00FC076F" w:rsidRPr="00B45DA7" w:rsidRDefault="00FC076F" w:rsidP="00FC076F">
      <w:pPr>
        <w:numPr>
          <w:ilvl w:val="0"/>
          <w:numId w:val="1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Founder’s Membership Award</w:t>
      </w:r>
    </w:p>
    <w:p w14:paraId="54D04C03" w14:textId="77777777" w:rsidR="00FC076F" w:rsidRPr="00B45DA7" w:rsidRDefault="00FC076F" w:rsidP="00FC076F">
      <w:pPr>
        <w:numPr>
          <w:ilvl w:val="0"/>
          <w:numId w:val="1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Blue Honor Key</w:t>
      </w:r>
    </w:p>
    <w:p w14:paraId="5600FFDB" w14:textId="77777777" w:rsidR="00FC076F" w:rsidRPr="00B45DA7" w:rsidRDefault="00FC076F" w:rsidP="00FC076F">
      <w:pPr>
        <w:numPr>
          <w:ilvl w:val="0"/>
          <w:numId w:val="1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No. 1 Lapel Pin</w:t>
      </w:r>
    </w:p>
    <w:p w14:paraId="7F645C8E" w14:textId="41ACC41C" w:rsidR="00FC076F" w:rsidRPr="00B45DA7" w:rsidRDefault="0070308E" w:rsidP="00FC076F">
      <w:pPr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ite </w:t>
      </w:r>
      <w:r w:rsidR="00A406C5">
        <w:rPr>
          <w:rFonts w:ascii="Arial" w:hAnsi="Arial" w:cs="Arial"/>
        </w:rPr>
        <w:t xml:space="preserve">Membership </w:t>
      </w:r>
      <w:r w:rsidR="00FC076F" w:rsidRPr="00B45DA7">
        <w:rPr>
          <w:rFonts w:ascii="Arial" w:hAnsi="Arial" w:cs="Arial"/>
        </w:rPr>
        <w:t>Merit Bar</w:t>
      </w:r>
    </w:p>
    <w:p w14:paraId="483FB849" w14:textId="77777777" w:rsidR="00FC076F" w:rsidRPr="00B45DA7" w:rsidRDefault="00FC076F" w:rsidP="00FC076F">
      <w:pPr>
        <w:rPr>
          <w:rFonts w:ascii="Arial" w:hAnsi="Arial" w:cs="Arial"/>
        </w:rPr>
      </w:pPr>
    </w:p>
    <w:p w14:paraId="4F8D965F" w14:textId="0404B3BC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15. An award that may be presented to anyone rendering outstanding service to the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Chapter is called the ____</w:t>
      </w:r>
      <w:r>
        <w:rPr>
          <w:rFonts w:ascii="Arial" w:hAnsi="Arial" w:cs="Arial"/>
        </w:rPr>
        <w:t xml:space="preserve">_____________________________. </w:t>
      </w:r>
    </w:p>
    <w:p w14:paraId="05CE89CA" w14:textId="77777777" w:rsidR="00FC076F" w:rsidRPr="00B45DA7" w:rsidRDefault="00FC076F" w:rsidP="00FC076F">
      <w:pPr>
        <w:rPr>
          <w:rFonts w:ascii="Arial" w:hAnsi="Arial" w:cs="Arial"/>
        </w:rPr>
      </w:pPr>
    </w:p>
    <w:p w14:paraId="5F88C49A" w14:textId="77777777" w:rsidR="00FC076F" w:rsidRPr="00B45DA7" w:rsidRDefault="00FC076F" w:rsidP="00FC076F">
      <w:pPr>
        <w:numPr>
          <w:ilvl w:val="0"/>
          <w:numId w:val="1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White Honor Key</w:t>
      </w:r>
    </w:p>
    <w:p w14:paraId="1CEB26F5" w14:textId="77777777" w:rsidR="00FC076F" w:rsidRPr="00B45DA7" w:rsidRDefault="00FC076F" w:rsidP="00FC076F">
      <w:pPr>
        <w:numPr>
          <w:ilvl w:val="0"/>
          <w:numId w:val="1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Distinguished Service Award</w:t>
      </w:r>
    </w:p>
    <w:p w14:paraId="044244C6" w14:textId="77777777" w:rsidR="00FC076F" w:rsidRPr="00B45DA7" w:rsidRDefault="00FC076F" w:rsidP="00FC076F">
      <w:pPr>
        <w:numPr>
          <w:ilvl w:val="0"/>
          <w:numId w:val="1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Hats Off Award</w:t>
      </w:r>
    </w:p>
    <w:p w14:paraId="7D550324" w14:textId="77777777" w:rsidR="00FC076F" w:rsidRPr="00B45DA7" w:rsidRDefault="00FC076F" w:rsidP="00FC076F">
      <w:pPr>
        <w:numPr>
          <w:ilvl w:val="0"/>
          <w:numId w:val="1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Zerubbabel Key</w:t>
      </w:r>
    </w:p>
    <w:p w14:paraId="41668A84" w14:textId="77777777" w:rsidR="00FC076F" w:rsidRPr="00B45DA7" w:rsidRDefault="00FC076F" w:rsidP="00FC076F">
      <w:pPr>
        <w:rPr>
          <w:rFonts w:ascii="Arial" w:hAnsi="Arial" w:cs="Arial"/>
        </w:rPr>
      </w:pPr>
    </w:p>
    <w:p w14:paraId="15DCCF56" w14:textId="37E3A0DE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16. ___________________________ is an achievement to be worked toward, a goa</w:t>
      </w:r>
      <w:r>
        <w:rPr>
          <w:rFonts w:ascii="Arial" w:hAnsi="Arial" w:cs="Arial"/>
        </w:rPr>
        <w:t>l or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recognition to be earned. </w:t>
      </w:r>
    </w:p>
    <w:p w14:paraId="530AC080" w14:textId="77777777" w:rsidR="00FC076F" w:rsidRPr="00B45DA7" w:rsidRDefault="00FC076F" w:rsidP="00FC076F">
      <w:pPr>
        <w:rPr>
          <w:rFonts w:ascii="Arial" w:hAnsi="Arial" w:cs="Arial"/>
        </w:rPr>
      </w:pPr>
    </w:p>
    <w:p w14:paraId="5E87D96C" w14:textId="77777777" w:rsidR="00FC076F" w:rsidRPr="00B45DA7" w:rsidRDefault="00FC076F" w:rsidP="00FC076F">
      <w:pPr>
        <w:numPr>
          <w:ilvl w:val="0"/>
          <w:numId w:val="1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An honor</w:t>
      </w:r>
    </w:p>
    <w:p w14:paraId="1CACE5CB" w14:textId="77777777" w:rsidR="00FC076F" w:rsidRPr="00B45DA7" w:rsidRDefault="00FC076F" w:rsidP="00FC076F">
      <w:pPr>
        <w:numPr>
          <w:ilvl w:val="0"/>
          <w:numId w:val="1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A fleur de leis</w:t>
      </w:r>
    </w:p>
    <w:p w14:paraId="2FF86341" w14:textId="77777777" w:rsidR="00FC076F" w:rsidRPr="00B45DA7" w:rsidRDefault="00FC076F" w:rsidP="00FC076F">
      <w:pPr>
        <w:numPr>
          <w:ilvl w:val="0"/>
          <w:numId w:val="1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An award</w:t>
      </w:r>
    </w:p>
    <w:p w14:paraId="67048B87" w14:textId="77777777" w:rsidR="00FC076F" w:rsidRPr="00B45DA7" w:rsidRDefault="00FC076F" w:rsidP="00FC076F">
      <w:pPr>
        <w:numPr>
          <w:ilvl w:val="0"/>
          <w:numId w:val="1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An accolade</w:t>
      </w:r>
    </w:p>
    <w:p w14:paraId="3469AEDB" w14:textId="77777777" w:rsidR="00FC076F" w:rsidRPr="00B45DA7" w:rsidRDefault="00FC076F" w:rsidP="00FC076F">
      <w:pPr>
        <w:rPr>
          <w:rFonts w:ascii="Arial" w:hAnsi="Arial" w:cs="Arial"/>
        </w:rPr>
      </w:pPr>
    </w:p>
    <w:p w14:paraId="5565E837" w14:textId="77777777" w:rsidR="00FC076F" w:rsidRDefault="00FC076F" w:rsidP="00FC076F">
      <w:pPr>
        <w:rPr>
          <w:rFonts w:ascii="Arial" w:hAnsi="Arial" w:cs="Arial"/>
        </w:rPr>
      </w:pPr>
    </w:p>
    <w:p w14:paraId="418A6BF5" w14:textId="77777777" w:rsidR="00FC076F" w:rsidRDefault="00FC076F" w:rsidP="00FC076F">
      <w:pPr>
        <w:rPr>
          <w:rFonts w:ascii="Arial" w:hAnsi="Arial" w:cs="Arial"/>
        </w:rPr>
      </w:pPr>
    </w:p>
    <w:p w14:paraId="765C7802" w14:textId="77777777" w:rsidR="00FC076F" w:rsidRDefault="00FC076F" w:rsidP="00FC076F">
      <w:pPr>
        <w:rPr>
          <w:rFonts w:ascii="Arial" w:hAnsi="Arial" w:cs="Arial"/>
        </w:rPr>
      </w:pPr>
    </w:p>
    <w:p w14:paraId="5474D50B" w14:textId="77777777" w:rsidR="00FC076F" w:rsidRDefault="00FC076F" w:rsidP="00FC076F">
      <w:pPr>
        <w:rPr>
          <w:rFonts w:ascii="Arial" w:hAnsi="Arial" w:cs="Arial"/>
        </w:rPr>
      </w:pPr>
    </w:p>
    <w:p w14:paraId="211DEBA1" w14:textId="77777777" w:rsidR="00FC076F" w:rsidRDefault="00FC076F" w:rsidP="00FC076F">
      <w:pPr>
        <w:rPr>
          <w:rFonts w:ascii="Arial" w:hAnsi="Arial" w:cs="Arial"/>
        </w:rPr>
      </w:pPr>
    </w:p>
    <w:p w14:paraId="13E530CB" w14:textId="22976E4D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lastRenderedPageBreak/>
        <w:t>17. The _________________ is granted to a DeMolay who is the 1</w:t>
      </w:r>
      <w:r w:rsidRPr="00B45DA7">
        <w:rPr>
          <w:rFonts w:ascii="Arial" w:hAnsi="Arial" w:cs="Arial"/>
          <w:vertAlign w:val="superscript"/>
        </w:rPr>
        <w:t>st</w:t>
      </w:r>
      <w:r w:rsidRPr="00B45DA7">
        <w:rPr>
          <w:rFonts w:ascii="Arial" w:hAnsi="Arial" w:cs="Arial"/>
        </w:rPr>
        <w:t xml:space="preserve"> line signer on</w:t>
      </w:r>
      <w:r>
        <w:rPr>
          <w:rFonts w:ascii="Arial" w:hAnsi="Arial" w:cs="Arial"/>
        </w:rPr>
        <w:t xml:space="preserve"> five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embership applications. </w:t>
      </w:r>
    </w:p>
    <w:p w14:paraId="5A8DA327" w14:textId="77777777" w:rsidR="00FC076F" w:rsidRPr="00B45DA7" w:rsidRDefault="00FC076F" w:rsidP="00FC076F">
      <w:pPr>
        <w:rPr>
          <w:rFonts w:ascii="Arial" w:hAnsi="Arial" w:cs="Arial"/>
        </w:rPr>
      </w:pPr>
    </w:p>
    <w:p w14:paraId="06B8ECFB" w14:textId="77777777" w:rsidR="00FC076F" w:rsidRPr="00B45DA7" w:rsidRDefault="00FC076F" w:rsidP="00FC076F">
      <w:pPr>
        <w:numPr>
          <w:ilvl w:val="0"/>
          <w:numId w:val="1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Blue Honor Key</w:t>
      </w:r>
    </w:p>
    <w:p w14:paraId="7F681C8A" w14:textId="77777777" w:rsidR="00FC076F" w:rsidRPr="00B45DA7" w:rsidRDefault="00FC076F" w:rsidP="00FC076F">
      <w:pPr>
        <w:numPr>
          <w:ilvl w:val="0"/>
          <w:numId w:val="1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Founder’s Membership Award</w:t>
      </w:r>
    </w:p>
    <w:p w14:paraId="581BE5A6" w14:textId="77777777" w:rsidR="00FC076F" w:rsidRPr="00B45DA7" w:rsidRDefault="00FC076F" w:rsidP="00FC076F">
      <w:pPr>
        <w:numPr>
          <w:ilvl w:val="0"/>
          <w:numId w:val="1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hevalier</w:t>
      </w:r>
    </w:p>
    <w:p w14:paraId="4145F389" w14:textId="77777777" w:rsidR="00FC076F" w:rsidRPr="00B45DA7" w:rsidRDefault="00FC076F" w:rsidP="00FC076F">
      <w:pPr>
        <w:numPr>
          <w:ilvl w:val="0"/>
          <w:numId w:val="1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Legion of Honor</w:t>
      </w:r>
    </w:p>
    <w:p w14:paraId="339CADA1" w14:textId="77777777" w:rsidR="00FC076F" w:rsidRPr="00B45DA7" w:rsidRDefault="00FC076F" w:rsidP="00FC076F">
      <w:pPr>
        <w:rPr>
          <w:rFonts w:ascii="Arial" w:hAnsi="Arial" w:cs="Arial"/>
        </w:rPr>
      </w:pPr>
    </w:p>
    <w:p w14:paraId="1CBDD1AE" w14:textId="65E34AC6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 xml:space="preserve">18. </w:t>
      </w:r>
      <w:r w:rsidR="005155E9">
        <w:rPr>
          <w:rFonts w:ascii="Arial" w:hAnsi="Arial" w:cs="Arial"/>
        </w:rPr>
        <w:t>It is now common practice to wear no more than one color merit bar for each category.</w:t>
      </w:r>
    </w:p>
    <w:p w14:paraId="3921D209" w14:textId="77777777" w:rsidR="00FC076F" w:rsidRPr="00B45DA7" w:rsidRDefault="00FC076F" w:rsidP="00FC076F">
      <w:pPr>
        <w:rPr>
          <w:rFonts w:ascii="Arial" w:hAnsi="Arial" w:cs="Arial"/>
        </w:rPr>
      </w:pPr>
    </w:p>
    <w:p w14:paraId="6183643B" w14:textId="77777777" w:rsidR="00FC076F" w:rsidRPr="00B45DA7" w:rsidRDefault="00FC076F" w:rsidP="00FC076F">
      <w:pPr>
        <w:numPr>
          <w:ilvl w:val="0"/>
          <w:numId w:val="1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2</w:t>
      </w:r>
    </w:p>
    <w:p w14:paraId="08A917C9" w14:textId="77777777" w:rsidR="00FC076F" w:rsidRPr="00B45DA7" w:rsidRDefault="00FC076F" w:rsidP="00FC076F">
      <w:pPr>
        <w:numPr>
          <w:ilvl w:val="0"/>
          <w:numId w:val="1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5</w:t>
      </w:r>
    </w:p>
    <w:p w14:paraId="5A022028" w14:textId="77777777" w:rsidR="00FC076F" w:rsidRPr="00B45DA7" w:rsidRDefault="00FC076F" w:rsidP="00FC076F">
      <w:pPr>
        <w:numPr>
          <w:ilvl w:val="0"/>
          <w:numId w:val="1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8</w:t>
      </w:r>
    </w:p>
    <w:p w14:paraId="1E9889D5" w14:textId="77777777" w:rsidR="00FC076F" w:rsidRPr="00B45DA7" w:rsidRDefault="00FC076F" w:rsidP="00FC076F">
      <w:pPr>
        <w:numPr>
          <w:ilvl w:val="0"/>
          <w:numId w:val="1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21</w:t>
      </w:r>
    </w:p>
    <w:p w14:paraId="5CEC680D" w14:textId="77777777" w:rsidR="00FC076F" w:rsidRPr="00B45DA7" w:rsidRDefault="00FC076F" w:rsidP="00FC076F">
      <w:pPr>
        <w:rPr>
          <w:rFonts w:ascii="Arial" w:hAnsi="Arial" w:cs="Arial"/>
        </w:rPr>
      </w:pPr>
    </w:p>
    <w:p w14:paraId="746092FC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19. The ______________ is the highest honor confe</w:t>
      </w:r>
      <w:r>
        <w:rPr>
          <w:rFonts w:ascii="Arial" w:hAnsi="Arial" w:cs="Arial"/>
        </w:rPr>
        <w:t xml:space="preserve">rred by DeMolay International. </w:t>
      </w:r>
      <w:r>
        <w:rPr>
          <w:rFonts w:ascii="Arial" w:hAnsi="Arial" w:cs="Arial"/>
        </w:rPr>
        <w:br/>
      </w:r>
    </w:p>
    <w:p w14:paraId="37F3CCB3" w14:textId="77777777" w:rsidR="00FC076F" w:rsidRPr="00B45DA7" w:rsidRDefault="00FC076F" w:rsidP="00FC076F">
      <w:pPr>
        <w:numPr>
          <w:ilvl w:val="0"/>
          <w:numId w:val="1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Legion of Honor</w:t>
      </w:r>
    </w:p>
    <w:p w14:paraId="1F00D24F" w14:textId="77777777" w:rsidR="00FC076F" w:rsidRPr="00B45DA7" w:rsidRDefault="00FC076F" w:rsidP="00FC076F">
      <w:pPr>
        <w:numPr>
          <w:ilvl w:val="0"/>
          <w:numId w:val="1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Degree of Chevalier</w:t>
      </w:r>
    </w:p>
    <w:p w14:paraId="7D90EE06" w14:textId="77777777" w:rsidR="00FC076F" w:rsidRPr="00B45DA7" w:rsidRDefault="00FC076F" w:rsidP="00FC076F">
      <w:pPr>
        <w:numPr>
          <w:ilvl w:val="0"/>
          <w:numId w:val="1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Distinguished Service Award</w:t>
      </w:r>
    </w:p>
    <w:p w14:paraId="3C084767" w14:textId="77777777" w:rsidR="00FC076F" w:rsidRPr="00B45DA7" w:rsidRDefault="00FC076F" w:rsidP="00FC076F">
      <w:pPr>
        <w:numPr>
          <w:ilvl w:val="0"/>
          <w:numId w:val="1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Order of Knighthood</w:t>
      </w:r>
    </w:p>
    <w:p w14:paraId="24A81190" w14:textId="77777777" w:rsidR="00FC076F" w:rsidRPr="00B45DA7" w:rsidRDefault="00FC076F" w:rsidP="00FC076F">
      <w:pPr>
        <w:rPr>
          <w:rFonts w:ascii="Arial" w:hAnsi="Arial" w:cs="Arial"/>
        </w:rPr>
      </w:pPr>
    </w:p>
    <w:p w14:paraId="5EB67E4D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 xml:space="preserve">20. “Dad” Land said it was his dream that every DeMolay should </w:t>
      </w:r>
      <w:r>
        <w:rPr>
          <w:rFonts w:ascii="Arial" w:hAnsi="Arial" w:cs="Arial"/>
        </w:rPr>
        <w:t xml:space="preserve">be a _____________. </w:t>
      </w:r>
    </w:p>
    <w:p w14:paraId="1A184AA2" w14:textId="77777777" w:rsidR="00FC076F" w:rsidRPr="00B45DA7" w:rsidRDefault="00FC076F" w:rsidP="00FC076F">
      <w:pPr>
        <w:rPr>
          <w:rFonts w:ascii="Arial" w:hAnsi="Arial" w:cs="Arial"/>
        </w:rPr>
      </w:pPr>
    </w:p>
    <w:p w14:paraId="30F3E997" w14:textId="77777777" w:rsidR="00FC076F" w:rsidRPr="00B45DA7" w:rsidRDefault="00FC076F" w:rsidP="00FC076F">
      <w:pPr>
        <w:numPr>
          <w:ilvl w:val="0"/>
          <w:numId w:val="20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hevalier</w:t>
      </w:r>
    </w:p>
    <w:p w14:paraId="18551D4D" w14:textId="77777777" w:rsidR="00FC076F" w:rsidRPr="00B45DA7" w:rsidRDefault="00FC076F" w:rsidP="00FC076F">
      <w:pPr>
        <w:numPr>
          <w:ilvl w:val="0"/>
          <w:numId w:val="20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Legion of Honor recipient</w:t>
      </w:r>
    </w:p>
    <w:p w14:paraId="1451C57A" w14:textId="77777777" w:rsidR="00FC076F" w:rsidRPr="00B45DA7" w:rsidRDefault="00FC076F" w:rsidP="00FC076F">
      <w:pPr>
        <w:numPr>
          <w:ilvl w:val="0"/>
          <w:numId w:val="20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Representative DeMolay</w:t>
      </w:r>
    </w:p>
    <w:p w14:paraId="20119D22" w14:textId="77777777" w:rsidR="00FC076F" w:rsidRPr="00B45DA7" w:rsidRDefault="00FC076F" w:rsidP="00FC076F">
      <w:pPr>
        <w:numPr>
          <w:ilvl w:val="0"/>
          <w:numId w:val="20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Hats Off Award recipient</w:t>
      </w:r>
    </w:p>
    <w:p w14:paraId="5EC5E396" w14:textId="77777777" w:rsidR="00FC076F" w:rsidRPr="00B45DA7" w:rsidRDefault="00FC076F" w:rsidP="00FC076F">
      <w:pPr>
        <w:rPr>
          <w:rFonts w:ascii="Arial" w:hAnsi="Arial" w:cs="Arial"/>
        </w:rPr>
      </w:pPr>
    </w:p>
    <w:p w14:paraId="68B8E135" w14:textId="1329B38C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21. One of the most prestigious awards in all of DeMolay, the ____________, was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designed by o</w:t>
      </w:r>
      <w:r>
        <w:rPr>
          <w:rFonts w:ascii="Arial" w:hAnsi="Arial" w:cs="Arial"/>
        </w:rPr>
        <w:t xml:space="preserve">ur founder, </w:t>
      </w:r>
      <w:r w:rsidR="00630EAF">
        <w:rPr>
          <w:rFonts w:ascii="Arial" w:hAnsi="Arial" w:cs="Arial"/>
        </w:rPr>
        <w:t>“</w:t>
      </w:r>
      <w:r>
        <w:rPr>
          <w:rFonts w:ascii="Arial" w:hAnsi="Arial" w:cs="Arial"/>
        </w:rPr>
        <w:t>Dad</w:t>
      </w:r>
      <w:r w:rsidR="00630EAF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Frank S. Land. </w:t>
      </w:r>
    </w:p>
    <w:p w14:paraId="17A4A7CA" w14:textId="77777777" w:rsidR="00FC076F" w:rsidRPr="00B45DA7" w:rsidRDefault="00FC076F" w:rsidP="00FC076F">
      <w:pPr>
        <w:rPr>
          <w:rFonts w:ascii="Arial" w:hAnsi="Arial" w:cs="Arial"/>
        </w:rPr>
      </w:pPr>
    </w:p>
    <w:p w14:paraId="22C5BBB0" w14:textId="77777777" w:rsidR="00FC076F" w:rsidRPr="00B45DA7" w:rsidRDefault="00FC076F" w:rsidP="00FC076F">
      <w:pPr>
        <w:numPr>
          <w:ilvl w:val="0"/>
          <w:numId w:val="2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Founder’s Membership Award</w:t>
      </w:r>
    </w:p>
    <w:p w14:paraId="16BE1779" w14:textId="77777777" w:rsidR="00FC076F" w:rsidRPr="00B45DA7" w:rsidRDefault="00FC076F" w:rsidP="00FC076F">
      <w:pPr>
        <w:numPr>
          <w:ilvl w:val="0"/>
          <w:numId w:val="2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Blue Honor Key</w:t>
      </w:r>
    </w:p>
    <w:p w14:paraId="159729D8" w14:textId="77777777" w:rsidR="00FC076F" w:rsidRPr="00B45DA7" w:rsidRDefault="00FC076F" w:rsidP="00FC076F">
      <w:pPr>
        <w:numPr>
          <w:ilvl w:val="0"/>
          <w:numId w:val="2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hevalier</w:t>
      </w:r>
    </w:p>
    <w:p w14:paraId="632CEF60" w14:textId="77777777" w:rsidR="00FC076F" w:rsidRPr="00B45DA7" w:rsidRDefault="00FC076F" w:rsidP="00FC076F">
      <w:pPr>
        <w:numPr>
          <w:ilvl w:val="0"/>
          <w:numId w:val="2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Past Master Councilor’s Meritorious Service Award</w:t>
      </w:r>
    </w:p>
    <w:p w14:paraId="4DE820A6" w14:textId="77777777" w:rsidR="00FC076F" w:rsidRPr="00B45DA7" w:rsidRDefault="00FC076F" w:rsidP="00FC076F">
      <w:pPr>
        <w:rPr>
          <w:rFonts w:ascii="Arial" w:hAnsi="Arial" w:cs="Arial"/>
        </w:rPr>
      </w:pPr>
    </w:p>
    <w:p w14:paraId="5D3953EC" w14:textId="420CDED1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22. The visitation merit bar is awarded for six visitations at regular Chapter meetings,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 xml:space="preserve">other than your own, or for one visitation for which one-way travel distance is </w:t>
      </w:r>
      <w:r>
        <w:rPr>
          <w:rFonts w:ascii="Arial" w:hAnsi="Arial" w:cs="Arial"/>
        </w:rPr>
        <w:t>at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east ______________ miles. </w:t>
      </w:r>
    </w:p>
    <w:p w14:paraId="7B5579D8" w14:textId="77777777" w:rsidR="00FC076F" w:rsidRPr="00B45DA7" w:rsidRDefault="00FC076F" w:rsidP="00FC076F">
      <w:pPr>
        <w:rPr>
          <w:rFonts w:ascii="Arial" w:hAnsi="Arial" w:cs="Arial"/>
        </w:rPr>
      </w:pPr>
    </w:p>
    <w:p w14:paraId="19305001" w14:textId="77777777" w:rsidR="00FC076F" w:rsidRPr="00B45DA7" w:rsidRDefault="00FC076F" w:rsidP="00FC076F">
      <w:pPr>
        <w:numPr>
          <w:ilvl w:val="0"/>
          <w:numId w:val="2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25</w:t>
      </w:r>
    </w:p>
    <w:p w14:paraId="6D79E5A4" w14:textId="77777777" w:rsidR="00FC076F" w:rsidRPr="00B45DA7" w:rsidRDefault="00FC076F" w:rsidP="00FC076F">
      <w:pPr>
        <w:numPr>
          <w:ilvl w:val="0"/>
          <w:numId w:val="2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50</w:t>
      </w:r>
    </w:p>
    <w:p w14:paraId="786BB604" w14:textId="77777777" w:rsidR="00FC076F" w:rsidRPr="00B45DA7" w:rsidRDefault="00FC076F" w:rsidP="00FC076F">
      <w:pPr>
        <w:numPr>
          <w:ilvl w:val="0"/>
          <w:numId w:val="2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00</w:t>
      </w:r>
    </w:p>
    <w:p w14:paraId="5732B7F4" w14:textId="77777777" w:rsidR="00FC076F" w:rsidRPr="00B45DA7" w:rsidRDefault="00FC076F" w:rsidP="00FC076F">
      <w:pPr>
        <w:numPr>
          <w:ilvl w:val="0"/>
          <w:numId w:val="2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50</w:t>
      </w:r>
    </w:p>
    <w:p w14:paraId="4FC7F943" w14:textId="77777777" w:rsidR="00FC076F" w:rsidRPr="00B45DA7" w:rsidRDefault="00FC076F" w:rsidP="00FC076F">
      <w:pPr>
        <w:rPr>
          <w:rFonts w:ascii="Arial" w:hAnsi="Arial" w:cs="Arial"/>
        </w:rPr>
      </w:pPr>
    </w:p>
    <w:p w14:paraId="45B24F37" w14:textId="03DD9D4E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23. A DeMolay who has won a particular merit bar three times is aw</w:t>
      </w:r>
      <w:r>
        <w:rPr>
          <w:rFonts w:ascii="Arial" w:hAnsi="Arial" w:cs="Arial"/>
        </w:rPr>
        <w:t xml:space="preserve">arded 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_________ bar. </w:t>
      </w:r>
    </w:p>
    <w:p w14:paraId="6495BC95" w14:textId="77777777" w:rsidR="00FC076F" w:rsidRPr="00B45DA7" w:rsidRDefault="00FC076F" w:rsidP="00FC076F">
      <w:pPr>
        <w:rPr>
          <w:rFonts w:ascii="Arial" w:hAnsi="Arial" w:cs="Arial"/>
        </w:rPr>
      </w:pPr>
    </w:p>
    <w:p w14:paraId="5F708488" w14:textId="77777777" w:rsidR="00FC076F" w:rsidRPr="00B45DA7" w:rsidRDefault="00FC076F" w:rsidP="00FC076F">
      <w:pPr>
        <w:numPr>
          <w:ilvl w:val="0"/>
          <w:numId w:val="2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red</w:t>
      </w:r>
    </w:p>
    <w:p w14:paraId="7A993E87" w14:textId="77777777" w:rsidR="00FC076F" w:rsidRPr="00B45DA7" w:rsidRDefault="00FC076F" w:rsidP="00FC076F">
      <w:pPr>
        <w:numPr>
          <w:ilvl w:val="0"/>
          <w:numId w:val="2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green</w:t>
      </w:r>
    </w:p>
    <w:p w14:paraId="6400BB2D" w14:textId="77777777" w:rsidR="00FC076F" w:rsidRPr="00B45DA7" w:rsidRDefault="00FC076F" w:rsidP="00FC076F">
      <w:pPr>
        <w:numPr>
          <w:ilvl w:val="0"/>
          <w:numId w:val="2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blue</w:t>
      </w:r>
    </w:p>
    <w:p w14:paraId="0B198A30" w14:textId="77777777" w:rsidR="00FC076F" w:rsidRPr="00B45DA7" w:rsidRDefault="00FC076F" w:rsidP="00FC076F">
      <w:pPr>
        <w:numPr>
          <w:ilvl w:val="0"/>
          <w:numId w:val="2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white</w:t>
      </w:r>
    </w:p>
    <w:p w14:paraId="6DD708EF" w14:textId="77777777" w:rsidR="00FC076F" w:rsidRPr="00B45DA7" w:rsidRDefault="00FC076F" w:rsidP="00FC076F">
      <w:pPr>
        <w:rPr>
          <w:rFonts w:ascii="Arial" w:hAnsi="Arial" w:cs="Arial"/>
        </w:rPr>
      </w:pPr>
    </w:p>
    <w:p w14:paraId="6D7EAD2F" w14:textId="5B2A6A26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24. You can earn a Masonic Service Merit Bar for participating in ___________ events,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 xml:space="preserve">with a minimum </w:t>
      </w:r>
      <w:r>
        <w:rPr>
          <w:rFonts w:ascii="Arial" w:hAnsi="Arial" w:cs="Arial"/>
        </w:rPr>
        <w:t>of __________ hours of service.</w:t>
      </w:r>
    </w:p>
    <w:p w14:paraId="2FC6E7B9" w14:textId="77777777" w:rsidR="00FC076F" w:rsidRPr="00B45DA7" w:rsidRDefault="00FC076F" w:rsidP="00FC076F">
      <w:pPr>
        <w:rPr>
          <w:rFonts w:ascii="Arial" w:hAnsi="Arial" w:cs="Arial"/>
        </w:rPr>
      </w:pPr>
    </w:p>
    <w:p w14:paraId="7CB48396" w14:textId="77777777" w:rsidR="00FC076F" w:rsidRPr="00B45DA7" w:rsidRDefault="00FC076F" w:rsidP="00FC076F">
      <w:pPr>
        <w:numPr>
          <w:ilvl w:val="0"/>
          <w:numId w:val="2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3 / 10</w:t>
      </w:r>
    </w:p>
    <w:p w14:paraId="34291A76" w14:textId="77777777" w:rsidR="00FC076F" w:rsidRPr="00B45DA7" w:rsidRDefault="00FC076F" w:rsidP="00FC076F">
      <w:pPr>
        <w:numPr>
          <w:ilvl w:val="0"/>
          <w:numId w:val="2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 / 5</w:t>
      </w:r>
    </w:p>
    <w:p w14:paraId="27E8FC35" w14:textId="77777777" w:rsidR="00FC076F" w:rsidRPr="00B45DA7" w:rsidRDefault="00FC076F" w:rsidP="00FC076F">
      <w:pPr>
        <w:numPr>
          <w:ilvl w:val="0"/>
          <w:numId w:val="2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 xml:space="preserve">2 / 10 </w:t>
      </w:r>
    </w:p>
    <w:p w14:paraId="302040D7" w14:textId="77777777" w:rsidR="00FC076F" w:rsidRPr="00B45DA7" w:rsidRDefault="00FC076F" w:rsidP="00FC076F">
      <w:pPr>
        <w:numPr>
          <w:ilvl w:val="0"/>
          <w:numId w:val="2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 / 1</w:t>
      </w:r>
    </w:p>
    <w:p w14:paraId="60644BCC" w14:textId="77777777" w:rsidR="00FC076F" w:rsidRPr="00B45DA7" w:rsidRDefault="00FC076F" w:rsidP="00FC076F">
      <w:pPr>
        <w:rPr>
          <w:rFonts w:ascii="Arial" w:hAnsi="Arial" w:cs="Arial"/>
        </w:rPr>
      </w:pPr>
    </w:p>
    <w:p w14:paraId="02BCCD32" w14:textId="77777777" w:rsidR="00FC076F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25. A _______________ of Chevaliers may be formed with the authoriza</w:t>
      </w:r>
      <w:r>
        <w:rPr>
          <w:rFonts w:ascii="Arial" w:hAnsi="Arial" w:cs="Arial"/>
        </w:rPr>
        <w:t>tion of the</w:t>
      </w:r>
    </w:p>
    <w:p w14:paraId="2018A2D9" w14:textId="2DD3B071" w:rsidR="00FC076F" w:rsidRPr="00B45DA7" w:rsidRDefault="001735CA" w:rsidP="00FC07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C076F">
        <w:rPr>
          <w:rFonts w:ascii="Arial" w:hAnsi="Arial" w:cs="Arial"/>
        </w:rPr>
        <w:t xml:space="preserve">Executive Officer. </w:t>
      </w:r>
    </w:p>
    <w:p w14:paraId="6C2C34B3" w14:textId="77777777" w:rsidR="00FC076F" w:rsidRPr="00B45DA7" w:rsidRDefault="00FC076F" w:rsidP="00FC076F">
      <w:pPr>
        <w:rPr>
          <w:rFonts w:ascii="Arial" w:hAnsi="Arial" w:cs="Arial"/>
        </w:rPr>
      </w:pPr>
    </w:p>
    <w:p w14:paraId="76EEAE03" w14:textId="77777777" w:rsidR="00FC076F" w:rsidRPr="00B45DA7" w:rsidRDefault="00FC076F" w:rsidP="00FC076F">
      <w:pPr>
        <w:numPr>
          <w:ilvl w:val="0"/>
          <w:numId w:val="2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hapter</w:t>
      </w:r>
    </w:p>
    <w:p w14:paraId="3D969403" w14:textId="77777777" w:rsidR="00FC076F" w:rsidRPr="00B45DA7" w:rsidRDefault="00FC076F" w:rsidP="00FC076F">
      <w:pPr>
        <w:numPr>
          <w:ilvl w:val="0"/>
          <w:numId w:val="2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Preceptory</w:t>
      </w:r>
    </w:p>
    <w:p w14:paraId="54B918B8" w14:textId="77777777" w:rsidR="00FC076F" w:rsidRPr="00B45DA7" w:rsidRDefault="00FC076F" w:rsidP="00FC076F">
      <w:pPr>
        <w:numPr>
          <w:ilvl w:val="0"/>
          <w:numId w:val="2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ouncil</w:t>
      </w:r>
    </w:p>
    <w:p w14:paraId="5BF63EAE" w14:textId="77777777" w:rsidR="00FC076F" w:rsidRPr="00B45DA7" w:rsidRDefault="00FC076F" w:rsidP="00FC076F">
      <w:pPr>
        <w:numPr>
          <w:ilvl w:val="0"/>
          <w:numId w:val="2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ourt</w:t>
      </w:r>
    </w:p>
    <w:p w14:paraId="10CF9260" w14:textId="77777777" w:rsidR="00FC076F" w:rsidRPr="00B45DA7" w:rsidRDefault="00FC076F" w:rsidP="00FC076F">
      <w:pPr>
        <w:rPr>
          <w:rFonts w:ascii="Arial" w:hAnsi="Arial" w:cs="Arial"/>
        </w:rPr>
      </w:pPr>
    </w:p>
    <w:p w14:paraId="062F1557" w14:textId="70694774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26. The _________________ is the highest self-achievement award Active</w:t>
      </w:r>
      <w:r>
        <w:rPr>
          <w:rFonts w:ascii="Arial" w:hAnsi="Arial" w:cs="Arial"/>
        </w:rPr>
        <w:t xml:space="preserve"> and Senior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eMolays can earn. </w:t>
      </w:r>
    </w:p>
    <w:p w14:paraId="57526161" w14:textId="77777777" w:rsidR="00FC076F" w:rsidRPr="00B45DA7" w:rsidRDefault="00FC076F" w:rsidP="00FC076F">
      <w:pPr>
        <w:rPr>
          <w:rFonts w:ascii="Arial" w:hAnsi="Arial" w:cs="Arial"/>
        </w:rPr>
      </w:pPr>
    </w:p>
    <w:p w14:paraId="0E6E979D" w14:textId="77777777" w:rsidR="00FC076F" w:rsidRPr="00B45DA7" w:rsidRDefault="00FC076F" w:rsidP="00FC076F">
      <w:pPr>
        <w:numPr>
          <w:ilvl w:val="0"/>
          <w:numId w:val="2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Representative DeMolay Award</w:t>
      </w:r>
    </w:p>
    <w:p w14:paraId="43BB1F8D" w14:textId="77777777" w:rsidR="00FC076F" w:rsidRPr="00B45DA7" w:rsidRDefault="00FC076F" w:rsidP="00FC076F">
      <w:pPr>
        <w:numPr>
          <w:ilvl w:val="0"/>
          <w:numId w:val="2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Degree of Chevalier</w:t>
      </w:r>
    </w:p>
    <w:p w14:paraId="7CB642EE" w14:textId="77777777" w:rsidR="00FC076F" w:rsidRPr="00B45DA7" w:rsidRDefault="00FC076F" w:rsidP="00FC076F">
      <w:pPr>
        <w:numPr>
          <w:ilvl w:val="0"/>
          <w:numId w:val="2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PMC-MSA</w:t>
      </w:r>
    </w:p>
    <w:p w14:paraId="77329513" w14:textId="77777777" w:rsidR="00FC076F" w:rsidRDefault="00FC076F" w:rsidP="00FC076F">
      <w:pPr>
        <w:numPr>
          <w:ilvl w:val="0"/>
          <w:numId w:val="26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Distinguished Service Award</w:t>
      </w:r>
    </w:p>
    <w:p w14:paraId="6A8DFA67" w14:textId="77777777" w:rsidR="00FC076F" w:rsidRDefault="00FC076F" w:rsidP="00FC076F">
      <w:pPr>
        <w:rPr>
          <w:rFonts w:ascii="Arial" w:hAnsi="Arial" w:cs="Arial"/>
        </w:rPr>
      </w:pPr>
    </w:p>
    <w:p w14:paraId="63CC2F09" w14:textId="68CF883C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27. The individual(s) chiefly responsible for organizing a new or reinstated Chapter may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be recommended fo</w:t>
      </w:r>
      <w:r>
        <w:rPr>
          <w:rFonts w:ascii="Arial" w:hAnsi="Arial" w:cs="Arial"/>
        </w:rPr>
        <w:t xml:space="preserve">r the _______________. </w:t>
      </w:r>
    </w:p>
    <w:p w14:paraId="2B356282" w14:textId="77777777" w:rsidR="00FC076F" w:rsidRPr="00B45DA7" w:rsidRDefault="00FC076F" w:rsidP="00FC076F">
      <w:pPr>
        <w:rPr>
          <w:rFonts w:ascii="Arial" w:hAnsi="Arial" w:cs="Arial"/>
        </w:rPr>
      </w:pPr>
    </w:p>
    <w:p w14:paraId="3A10E0D4" w14:textId="77777777" w:rsidR="00FC076F" w:rsidRPr="00B45DA7" w:rsidRDefault="00FC076F" w:rsidP="00FC076F">
      <w:pPr>
        <w:numPr>
          <w:ilvl w:val="0"/>
          <w:numId w:val="2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Green Honor Key</w:t>
      </w:r>
    </w:p>
    <w:p w14:paraId="348E096C" w14:textId="77777777" w:rsidR="00FC076F" w:rsidRPr="00B45DA7" w:rsidRDefault="00FC076F" w:rsidP="00FC076F">
      <w:pPr>
        <w:numPr>
          <w:ilvl w:val="0"/>
          <w:numId w:val="2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Distinguished Service Award</w:t>
      </w:r>
    </w:p>
    <w:p w14:paraId="480C36FF" w14:textId="77777777" w:rsidR="00FC076F" w:rsidRPr="00B45DA7" w:rsidRDefault="00FC076F" w:rsidP="00FC076F">
      <w:pPr>
        <w:numPr>
          <w:ilvl w:val="0"/>
          <w:numId w:val="2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Zerubbabel Key</w:t>
      </w:r>
    </w:p>
    <w:p w14:paraId="17A6A869" w14:textId="77777777" w:rsidR="00FC076F" w:rsidRPr="00B45DA7" w:rsidRDefault="00FC076F" w:rsidP="00FC076F">
      <w:pPr>
        <w:numPr>
          <w:ilvl w:val="0"/>
          <w:numId w:val="27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Advisor’s Key</w:t>
      </w:r>
    </w:p>
    <w:p w14:paraId="6F977A77" w14:textId="77777777" w:rsidR="00FC076F" w:rsidRPr="00B45DA7" w:rsidRDefault="00FC076F" w:rsidP="00FC076F">
      <w:pPr>
        <w:rPr>
          <w:rFonts w:ascii="Arial" w:hAnsi="Arial" w:cs="Arial"/>
        </w:rPr>
      </w:pPr>
    </w:p>
    <w:p w14:paraId="21421B85" w14:textId="77777777" w:rsidR="00FC076F" w:rsidRDefault="00FC076F" w:rsidP="00FC076F">
      <w:pPr>
        <w:rPr>
          <w:rFonts w:ascii="Arial" w:hAnsi="Arial" w:cs="Arial"/>
        </w:rPr>
      </w:pPr>
    </w:p>
    <w:p w14:paraId="00269390" w14:textId="77777777" w:rsidR="00FC076F" w:rsidRDefault="00FC076F" w:rsidP="00FC076F">
      <w:pPr>
        <w:rPr>
          <w:rFonts w:ascii="Arial" w:hAnsi="Arial" w:cs="Arial"/>
        </w:rPr>
      </w:pPr>
    </w:p>
    <w:p w14:paraId="62F7B169" w14:textId="77777777" w:rsidR="00FC076F" w:rsidRDefault="00FC076F" w:rsidP="00FC076F">
      <w:pPr>
        <w:rPr>
          <w:rFonts w:ascii="Arial" w:hAnsi="Arial" w:cs="Arial"/>
        </w:rPr>
      </w:pPr>
    </w:p>
    <w:p w14:paraId="535DE887" w14:textId="77777777" w:rsidR="00FC076F" w:rsidRDefault="00FC076F" w:rsidP="00FC076F">
      <w:pPr>
        <w:rPr>
          <w:rFonts w:ascii="Arial" w:hAnsi="Arial" w:cs="Arial"/>
        </w:rPr>
      </w:pPr>
    </w:p>
    <w:p w14:paraId="54AE7409" w14:textId="2FFE00D6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lastRenderedPageBreak/>
        <w:t>28. The Active Legion of Honor can be conferred upon a Senior DeMolay who is over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the age of _____</w:t>
      </w:r>
      <w:r>
        <w:rPr>
          <w:rFonts w:ascii="Arial" w:hAnsi="Arial" w:cs="Arial"/>
        </w:rPr>
        <w:t xml:space="preserve">______. </w:t>
      </w:r>
    </w:p>
    <w:p w14:paraId="43A653D0" w14:textId="77777777" w:rsidR="00FC076F" w:rsidRPr="00B45DA7" w:rsidRDefault="00FC076F" w:rsidP="00FC076F">
      <w:pPr>
        <w:rPr>
          <w:rFonts w:ascii="Arial" w:hAnsi="Arial" w:cs="Arial"/>
        </w:rPr>
      </w:pPr>
    </w:p>
    <w:p w14:paraId="5EEA2488" w14:textId="77777777" w:rsidR="00FC076F" w:rsidRPr="00B45DA7" w:rsidRDefault="00FC076F" w:rsidP="00FC076F">
      <w:pPr>
        <w:numPr>
          <w:ilvl w:val="0"/>
          <w:numId w:val="2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25</w:t>
      </w:r>
    </w:p>
    <w:p w14:paraId="57886AAB" w14:textId="77777777" w:rsidR="00FC076F" w:rsidRPr="00B45DA7" w:rsidRDefault="00FC076F" w:rsidP="00FC076F">
      <w:pPr>
        <w:numPr>
          <w:ilvl w:val="0"/>
          <w:numId w:val="2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28</w:t>
      </w:r>
    </w:p>
    <w:p w14:paraId="2771063A" w14:textId="77777777" w:rsidR="00FC076F" w:rsidRPr="00B45DA7" w:rsidRDefault="00FC076F" w:rsidP="00FC076F">
      <w:pPr>
        <w:numPr>
          <w:ilvl w:val="0"/>
          <w:numId w:val="2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45</w:t>
      </w:r>
    </w:p>
    <w:p w14:paraId="3608AC53" w14:textId="77777777" w:rsidR="00FC076F" w:rsidRPr="00B45DA7" w:rsidRDefault="00FC076F" w:rsidP="00FC076F">
      <w:pPr>
        <w:numPr>
          <w:ilvl w:val="0"/>
          <w:numId w:val="28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30</w:t>
      </w:r>
    </w:p>
    <w:p w14:paraId="05C7AA0C" w14:textId="77777777" w:rsidR="00FC076F" w:rsidRPr="00B45DA7" w:rsidRDefault="00FC076F" w:rsidP="00FC076F">
      <w:pPr>
        <w:rPr>
          <w:rFonts w:ascii="Arial" w:hAnsi="Arial" w:cs="Arial"/>
        </w:rPr>
      </w:pPr>
    </w:p>
    <w:p w14:paraId="57D3432F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29. One of the following is not an elected offi</w:t>
      </w:r>
      <w:r>
        <w:rPr>
          <w:rFonts w:ascii="Arial" w:hAnsi="Arial" w:cs="Arial"/>
        </w:rPr>
        <w:t xml:space="preserve">cer of a Court of Chevaliers. </w:t>
      </w:r>
    </w:p>
    <w:p w14:paraId="5EC53E16" w14:textId="77777777" w:rsidR="00FC076F" w:rsidRPr="00B45DA7" w:rsidRDefault="00FC076F" w:rsidP="00FC076F">
      <w:pPr>
        <w:rPr>
          <w:rFonts w:ascii="Arial" w:hAnsi="Arial" w:cs="Arial"/>
        </w:rPr>
      </w:pPr>
    </w:p>
    <w:p w14:paraId="4FEBADEE" w14:textId="77777777" w:rsidR="00FC076F" w:rsidRPr="00B45DA7" w:rsidRDefault="00FC076F" w:rsidP="00FC076F">
      <w:pPr>
        <w:numPr>
          <w:ilvl w:val="0"/>
          <w:numId w:val="2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haplain</w:t>
      </w:r>
    </w:p>
    <w:p w14:paraId="1F7C586F" w14:textId="77777777" w:rsidR="00FC076F" w:rsidRPr="00B45DA7" w:rsidRDefault="00FC076F" w:rsidP="00FC076F">
      <w:pPr>
        <w:numPr>
          <w:ilvl w:val="0"/>
          <w:numId w:val="2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ommander</w:t>
      </w:r>
    </w:p>
    <w:p w14:paraId="00594D0E" w14:textId="77777777" w:rsidR="00FC076F" w:rsidRPr="00B45DA7" w:rsidRDefault="00FC076F" w:rsidP="00FC076F">
      <w:pPr>
        <w:numPr>
          <w:ilvl w:val="0"/>
          <w:numId w:val="2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ommander in the North</w:t>
      </w:r>
    </w:p>
    <w:p w14:paraId="7CEDC46F" w14:textId="77777777" w:rsidR="00FC076F" w:rsidRPr="00B45DA7" w:rsidRDefault="00FC076F" w:rsidP="00FC076F">
      <w:pPr>
        <w:numPr>
          <w:ilvl w:val="0"/>
          <w:numId w:val="29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Secretary</w:t>
      </w:r>
    </w:p>
    <w:p w14:paraId="4895D8ED" w14:textId="77777777" w:rsidR="00FC076F" w:rsidRPr="00B45DA7" w:rsidRDefault="00FC076F" w:rsidP="00FC076F">
      <w:pPr>
        <w:rPr>
          <w:rFonts w:ascii="Arial" w:hAnsi="Arial" w:cs="Arial"/>
        </w:rPr>
      </w:pPr>
    </w:p>
    <w:p w14:paraId="37AFD50A" w14:textId="0F9239B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 xml:space="preserve">30. </w:t>
      </w:r>
      <w:r w:rsidR="00A406C5">
        <w:rPr>
          <w:rFonts w:ascii="Arial" w:hAnsi="Arial" w:cs="Arial"/>
        </w:rPr>
        <w:t>Which country was Jacques DeMolay from?</w:t>
      </w:r>
    </w:p>
    <w:p w14:paraId="6F8CAB69" w14:textId="77777777" w:rsidR="00FC076F" w:rsidRPr="00B45DA7" w:rsidRDefault="00FC076F" w:rsidP="00FC076F">
      <w:pPr>
        <w:rPr>
          <w:rFonts w:ascii="Arial" w:hAnsi="Arial" w:cs="Arial"/>
        </w:rPr>
      </w:pPr>
    </w:p>
    <w:p w14:paraId="0298BFA1" w14:textId="7144ECA3" w:rsidR="00FC076F" w:rsidRPr="00B45DA7" w:rsidRDefault="00A406C5" w:rsidP="00FC076F">
      <w:pPr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Germany</w:t>
      </w:r>
    </w:p>
    <w:p w14:paraId="38FC26EE" w14:textId="393016BA" w:rsidR="00FC076F" w:rsidRPr="00B45DA7" w:rsidRDefault="00A406C5" w:rsidP="00FC076F">
      <w:pPr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America</w:t>
      </w:r>
    </w:p>
    <w:p w14:paraId="3C6E4F15" w14:textId="2A780F75" w:rsidR="00FC076F" w:rsidRPr="00B45DA7" w:rsidRDefault="00A406C5" w:rsidP="00FC076F">
      <w:pPr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France</w:t>
      </w:r>
    </w:p>
    <w:p w14:paraId="6EDCA235" w14:textId="0AC79B1F" w:rsidR="00FC076F" w:rsidRPr="00B45DA7" w:rsidRDefault="00A406C5" w:rsidP="00FC076F">
      <w:pPr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New York</w:t>
      </w:r>
    </w:p>
    <w:p w14:paraId="2147B355" w14:textId="77777777" w:rsidR="00FC076F" w:rsidRPr="00B45DA7" w:rsidRDefault="00FC076F" w:rsidP="00FC076F">
      <w:pPr>
        <w:rPr>
          <w:rFonts w:ascii="Arial" w:hAnsi="Arial" w:cs="Arial"/>
        </w:rPr>
      </w:pPr>
    </w:p>
    <w:p w14:paraId="56B782E4" w14:textId="598547A5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31. Recipients of the Legion of Honor throughout DeMolay have been organized into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groups, that are</w:t>
      </w:r>
      <w:r>
        <w:rPr>
          <w:rFonts w:ascii="Arial" w:hAnsi="Arial" w:cs="Arial"/>
        </w:rPr>
        <w:t xml:space="preserve"> called _____________________. </w:t>
      </w:r>
    </w:p>
    <w:p w14:paraId="59255BD0" w14:textId="77777777" w:rsidR="00FC076F" w:rsidRPr="00B45DA7" w:rsidRDefault="00FC076F" w:rsidP="00FC076F">
      <w:pPr>
        <w:rPr>
          <w:rFonts w:ascii="Arial" w:hAnsi="Arial" w:cs="Arial"/>
        </w:rPr>
      </w:pPr>
    </w:p>
    <w:p w14:paraId="0940257D" w14:textId="77777777" w:rsidR="00FC076F" w:rsidRPr="00B45DA7" w:rsidRDefault="00FC076F" w:rsidP="00FC076F">
      <w:pPr>
        <w:numPr>
          <w:ilvl w:val="0"/>
          <w:numId w:val="3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hapters</w:t>
      </w:r>
    </w:p>
    <w:p w14:paraId="7CEAE79A" w14:textId="77777777" w:rsidR="00FC076F" w:rsidRPr="00B45DA7" w:rsidRDefault="00FC076F" w:rsidP="00FC076F">
      <w:pPr>
        <w:numPr>
          <w:ilvl w:val="0"/>
          <w:numId w:val="3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Preceptories</w:t>
      </w:r>
    </w:p>
    <w:p w14:paraId="5AC3EBD1" w14:textId="77777777" w:rsidR="00FC076F" w:rsidRPr="00B45DA7" w:rsidRDefault="00FC076F" w:rsidP="00FC076F">
      <w:pPr>
        <w:numPr>
          <w:ilvl w:val="0"/>
          <w:numId w:val="3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ouncils</w:t>
      </w:r>
    </w:p>
    <w:p w14:paraId="293A87EB" w14:textId="77777777" w:rsidR="00FC076F" w:rsidRPr="00B45DA7" w:rsidRDefault="00FC076F" w:rsidP="00FC076F">
      <w:pPr>
        <w:numPr>
          <w:ilvl w:val="0"/>
          <w:numId w:val="31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ourts</w:t>
      </w:r>
    </w:p>
    <w:p w14:paraId="457D17CA" w14:textId="77777777" w:rsidR="00FC076F" w:rsidRPr="00B45DA7" w:rsidRDefault="00FC076F" w:rsidP="00FC076F">
      <w:pPr>
        <w:rPr>
          <w:rFonts w:ascii="Arial" w:hAnsi="Arial" w:cs="Arial"/>
        </w:rPr>
      </w:pPr>
    </w:p>
    <w:p w14:paraId="6B067CEB" w14:textId="77777777" w:rsidR="00FC076F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32. The Honorary Legion of Honor may be conferred upon a Mason who is not a Senior</w:t>
      </w:r>
    </w:p>
    <w:p w14:paraId="72F329B8" w14:textId="35B8590D" w:rsidR="00FC076F" w:rsidRPr="00B45DA7" w:rsidRDefault="001735CA" w:rsidP="00FC07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C076F" w:rsidRPr="00B45DA7">
        <w:rPr>
          <w:rFonts w:ascii="Arial" w:hAnsi="Arial" w:cs="Arial"/>
        </w:rPr>
        <w:t>DeMolay and who is over th</w:t>
      </w:r>
      <w:r w:rsidR="00FC076F">
        <w:rPr>
          <w:rFonts w:ascii="Arial" w:hAnsi="Arial" w:cs="Arial"/>
        </w:rPr>
        <w:t xml:space="preserve">e age of ____________________. </w:t>
      </w:r>
    </w:p>
    <w:p w14:paraId="75947CD7" w14:textId="77777777" w:rsidR="00FC076F" w:rsidRPr="00B45DA7" w:rsidRDefault="00FC076F" w:rsidP="00FC076F">
      <w:pPr>
        <w:rPr>
          <w:rFonts w:ascii="Arial" w:hAnsi="Arial" w:cs="Arial"/>
        </w:rPr>
      </w:pPr>
    </w:p>
    <w:p w14:paraId="5C862DD4" w14:textId="77777777" w:rsidR="00FC076F" w:rsidRPr="00B45DA7" w:rsidRDefault="00FC076F" w:rsidP="00FC076F">
      <w:pPr>
        <w:numPr>
          <w:ilvl w:val="0"/>
          <w:numId w:val="3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25</w:t>
      </w:r>
    </w:p>
    <w:p w14:paraId="2299033F" w14:textId="77777777" w:rsidR="00FC076F" w:rsidRPr="00B45DA7" w:rsidRDefault="00FC076F" w:rsidP="00FC076F">
      <w:pPr>
        <w:numPr>
          <w:ilvl w:val="0"/>
          <w:numId w:val="3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28</w:t>
      </w:r>
    </w:p>
    <w:p w14:paraId="631E4A92" w14:textId="77777777" w:rsidR="00FC076F" w:rsidRPr="00B45DA7" w:rsidRDefault="00FC076F" w:rsidP="00FC076F">
      <w:pPr>
        <w:numPr>
          <w:ilvl w:val="0"/>
          <w:numId w:val="3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45</w:t>
      </w:r>
    </w:p>
    <w:p w14:paraId="1C1FB635" w14:textId="77777777" w:rsidR="00FC076F" w:rsidRPr="00B45DA7" w:rsidRDefault="00FC076F" w:rsidP="00FC076F">
      <w:pPr>
        <w:numPr>
          <w:ilvl w:val="0"/>
          <w:numId w:val="32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30</w:t>
      </w:r>
    </w:p>
    <w:p w14:paraId="079DC9B4" w14:textId="77777777" w:rsidR="00FC076F" w:rsidRPr="00B45DA7" w:rsidRDefault="00FC076F" w:rsidP="00FC076F">
      <w:pPr>
        <w:rPr>
          <w:rFonts w:ascii="Arial" w:hAnsi="Arial" w:cs="Arial"/>
        </w:rPr>
      </w:pPr>
    </w:p>
    <w:p w14:paraId="4B4FA594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33. The Order of Knighthood is for DeMo</w:t>
      </w:r>
      <w:r>
        <w:rPr>
          <w:rFonts w:ascii="Arial" w:hAnsi="Arial" w:cs="Arial"/>
        </w:rPr>
        <w:t xml:space="preserve">lays between _________ and 21. </w:t>
      </w:r>
    </w:p>
    <w:p w14:paraId="498FF888" w14:textId="77777777" w:rsidR="00FC076F" w:rsidRPr="00B45DA7" w:rsidRDefault="00FC076F" w:rsidP="00FC076F">
      <w:pPr>
        <w:rPr>
          <w:rFonts w:ascii="Arial" w:hAnsi="Arial" w:cs="Arial"/>
        </w:rPr>
      </w:pPr>
    </w:p>
    <w:p w14:paraId="333E441C" w14:textId="77777777" w:rsidR="00FC076F" w:rsidRPr="00B45DA7" w:rsidRDefault="00FC076F" w:rsidP="00FC076F">
      <w:pPr>
        <w:numPr>
          <w:ilvl w:val="0"/>
          <w:numId w:val="3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3</w:t>
      </w:r>
    </w:p>
    <w:p w14:paraId="76C7C3AE" w14:textId="77777777" w:rsidR="00FC076F" w:rsidRPr="00B45DA7" w:rsidRDefault="00FC076F" w:rsidP="00FC076F">
      <w:pPr>
        <w:numPr>
          <w:ilvl w:val="0"/>
          <w:numId w:val="3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6</w:t>
      </w:r>
    </w:p>
    <w:p w14:paraId="68AADE6C" w14:textId="77777777" w:rsidR="00FC076F" w:rsidRPr="00B45DA7" w:rsidRDefault="00FC076F" w:rsidP="00FC076F">
      <w:pPr>
        <w:numPr>
          <w:ilvl w:val="0"/>
          <w:numId w:val="3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7</w:t>
      </w:r>
    </w:p>
    <w:p w14:paraId="7E23CAF1" w14:textId="77777777" w:rsidR="00FC076F" w:rsidRPr="00B45DA7" w:rsidRDefault="00FC076F" w:rsidP="00FC076F">
      <w:pPr>
        <w:numPr>
          <w:ilvl w:val="0"/>
          <w:numId w:val="33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18</w:t>
      </w:r>
    </w:p>
    <w:p w14:paraId="3E2D8D77" w14:textId="77777777" w:rsidR="00FC076F" w:rsidRPr="00B45DA7" w:rsidRDefault="00FC076F" w:rsidP="00FC076F">
      <w:pPr>
        <w:rPr>
          <w:rFonts w:ascii="Arial" w:hAnsi="Arial" w:cs="Arial"/>
        </w:rPr>
      </w:pPr>
    </w:p>
    <w:p w14:paraId="7498E944" w14:textId="77777777" w:rsidR="00FC076F" w:rsidRDefault="00FC076F" w:rsidP="00FC076F">
      <w:pPr>
        <w:rPr>
          <w:rFonts w:ascii="Arial" w:hAnsi="Arial" w:cs="Arial"/>
        </w:rPr>
      </w:pPr>
    </w:p>
    <w:p w14:paraId="2939CA25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lastRenderedPageBreak/>
        <w:t xml:space="preserve">34. The Representative DeMolay program </w:t>
      </w:r>
      <w:r>
        <w:rPr>
          <w:rFonts w:ascii="Arial" w:hAnsi="Arial" w:cs="Arial"/>
        </w:rPr>
        <w:t xml:space="preserve">was started in ____________. </w:t>
      </w:r>
    </w:p>
    <w:p w14:paraId="290CAB69" w14:textId="77777777" w:rsidR="00FC076F" w:rsidRPr="00B45DA7" w:rsidRDefault="00FC076F" w:rsidP="00FC076F">
      <w:pPr>
        <w:rPr>
          <w:rFonts w:ascii="Arial" w:hAnsi="Arial" w:cs="Arial"/>
        </w:rPr>
      </w:pPr>
    </w:p>
    <w:p w14:paraId="661896EF" w14:textId="77777777" w:rsidR="00FC076F" w:rsidRPr="00B45DA7" w:rsidRDefault="00FC076F" w:rsidP="00FC076F">
      <w:pPr>
        <w:ind w:left="360"/>
        <w:rPr>
          <w:rFonts w:ascii="Arial" w:hAnsi="Arial" w:cs="Arial"/>
        </w:rPr>
      </w:pPr>
      <w:r w:rsidRPr="00B45DA7">
        <w:rPr>
          <w:rFonts w:ascii="Arial" w:hAnsi="Arial" w:cs="Arial"/>
        </w:rPr>
        <w:t>a. 1920</w:t>
      </w:r>
    </w:p>
    <w:p w14:paraId="58634D14" w14:textId="77777777" w:rsidR="00FC076F" w:rsidRPr="00B45DA7" w:rsidRDefault="00FC076F" w:rsidP="00FC076F">
      <w:pPr>
        <w:ind w:left="360"/>
        <w:rPr>
          <w:rFonts w:ascii="Arial" w:hAnsi="Arial" w:cs="Arial"/>
        </w:rPr>
      </w:pPr>
      <w:r w:rsidRPr="00B45DA7">
        <w:rPr>
          <w:rFonts w:ascii="Arial" w:hAnsi="Arial" w:cs="Arial"/>
        </w:rPr>
        <w:t>b. 1924</w:t>
      </w:r>
    </w:p>
    <w:p w14:paraId="7490D493" w14:textId="77777777" w:rsidR="00FC076F" w:rsidRPr="00B45DA7" w:rsidRDefault="00FC076F" w:rsidP="00FC076F">
      <w:pPr>
        <w:ind w:left="360"/>
        <w:rPr>
          <w:rFonts w:ascii="Arial" w:hAnsi="Arial" w:cs="Arial"/>
        </w:rPr>
      </w:pPr>
      <w:r w:rsidRPr="00B45DA7">
        <w:rPr>
          <w:rFonts w:ascii="Arial" w:hAnsi="Arial" w:cs="Arial"/>
        </w:rPr>
        <w:t>c. 1935</w:t>
      </w:r>
    </w:p>
    <w:p w14:paraId="73380336" w14:textId="77777777" w:rsidR="00FC076F" w:rsidRPr="00B45DA7" w:rsidRDefault="00FC076F" w:rsidP="00FC076F">
      <w:pPr>
        <w:ind w:left="360"/>
        <w:rPr>
          <w:rFonts w:ascii="Arial" w:hAnsi="Arial" w:cs="Arial"/>
        </w:rPr>
      </w:pPr>
      <w:r w:rsidRPr="00B45DA7">
        <w:rPr>
          <w:rFonts w:ascii="Arial" w:hAnsi="Arial" w:cs="Arial"/>
        </w:rPr>
        <w:t>d. 1958</w:t>
      </w:r>
    </w:p>
    <w:p w14:paraId="46E0198A" w14:textId="77777777" w:rsidR="00FC076F" w:rsidRPr="00B45DA7" w:rsidRDefault="00FC076F" w:rsidP="00FC076F">
      <w:pPr>
        <w:rPr>
          <w:rFonts w:ascii="Arial" w:hAnsi="Arial" w:cs="Arial"/>
        </w:rPr>
      </w:pPr>
    </w:p>
    <w:p w14:paraId="1E40A4C4" w14:textId="4E3DBA01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35. DeMolay International will only consider nominations for the Medal of Heroism if the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nomi</w:t>
      </w:r>
      <w:r>
        <w:rPr>
          <w:rFonts w:ascii="Arial" w:hAnsi="Arial" w:cs="Arial"/>
        </w:rPr>
        <w:t xml:space="preserve">nee _________________________. </w:t>
      </w:r>
    </w:p>
    <w:p w14:paraId="30FDC0AE" w14:textId="77777777" w:rsidR="00FC076F" w:rsidRPr="00B45DA7" w:rsidRDefault="00FC076F" w:rsidP="00FC076F">
      <w:pPr>
        <w:rPr>
          <w:rFonts w:ascii="Arial" w:hAnsi="Arial" w:cs="Arial"/>
        </w:rPr>
      </w:pPr>
    </w:p>
    <w:p w14:paraId="11D5A603" w14:textId="77777777" w:rsidR="00FC076F" w:rsidRPr="00B45DA7" w:rsidRDefault="00FC076F" w:rsidP="00FC076F">
      <w:pPr>
        <w:numPr>
          <w:ilvl w:val="0"/>
          <w:numId w:val="3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wasn’t trained in CPR</w:t>
      </w:r>
    </w:p>
    <w:p w14:paraId="4C4E698D" w14:textId="77777777" w:rsidR="00FC076F" w:rsidRPr="00B45DA7" w:rsidRDefault="00FC076F" w:rsidP="00FC076F">
      <w:pPr>
        <w:numPr>
          <w:ilvl w:val="0"/>
          <w:numId w:val="3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saved a human life</w:t>
      </w:r>
    </w:p>
    <w:p w14:paraId="7734235B" w14:textId="77777777" w:rsidR="00FC076F" w:rsidRPr="00B45DA7" w:rsidRDefault="00FC076F" w:rsidP="00FC076F">
      <w:pPr>
        <w:numPr>
          <w:ilvl w:val="0"/>
          <w:numId w:val="3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was in danger of losing his own life</w:t>
      </w:r>
    </w:p>
    <w:p w14:paraId="263D51CC" w14:textId="77777777" w:rsidR="00FC076F" w:rsidRPr="00B45DA7" w:rsidRDefault="00FC076F" w:rsidP="00FC076F">
      <w:pPr>
        <w:numPr>
          <w:ilvl w:val="0"/>
          <w:numId w:val="34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was a member of the armed forces</w:t>
      </w:r>
    </w:p>
    <w:p w14:paraId="1977BCC7" w14:textId="77777777" w:rsidR="00FC076F" w:rsidRPr="00B45DA7" w:rsidRDefault="00FC076F" w:rsidP="00FC076F">
      <w:pPr>
        <w:rPr>
          <w:rFonts w:ascii="Arial" w:hAnsi="Arial" w:cs="Arial"/>
        </w:rPr>
      </w:pPr>
    </w:p>
    <w:p w14:paraId="2191E494" w14:textId="24379F52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36. __________________________ is granted to the Chapter Advisor or another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member of the Advisory Council based on membership and reporting</w:t>
      </w:r>
      <w:r>
        <w:rPr>
          <w:rFonts w:ascii="Arial" w:hAnsi="Arial" w:cs="Arial"/>
        </w:rPr>
        <w:t xml:space="preserve">. </w:t>
      </w:r>
    </w:p>
    <w:p w14:paraId="74FAC3C6" w14:textId="77777777" w:rsidR="00FC076F" w:rsidRPr="00B45DA7" w:rsidRDefault="00FC076F" w:rsidP="00FC076F">
      <w:pPr>
        <w:rPr>
          <w:rFonts w:ascii="Arial" w:hAnsi="Arial" w:cs="Arial"/>
        </w:rPr>
      </w:pPr>
    </w:p>
    <w:p w14:paraId="5335841B" w14:textId="77777777" w:rsidR="00FC076F" w:rsidRPr="00B45DA7" w:rsidRDefault="00FC076F" w:rsidP="00FC076F">
      <w:pPr>
        <w:numPr>
          <w:ilvl w:val="0"/>
          <w:numId w:val="3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Legion of Honor</w:t>
      </w:r>
    </w:p>
    <w:p w14:paraId="4719DF58" w14:textId="77777777" w:rsidR="00FC076F" w:rsidRPr="00B45DA7" w:rsidRDefault="00FC076F" w:rsidP="00FC076F">
      <w:pPr>
        <w:numPr>
          <w:ilvl w:val="0"/>
          <w:numId w:val="3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Certificate of Merit</w:t>
      </w:r>
    </w:p>
    <w:p w14:paraId="4699FD26" w14:textId="77777777" w:rsidR="00FC076F" w:rsidRPr="00B45DA7" w:rsidRDefault="00FC076F" w:rsidP="00FC076F">
      <w:pPr>
        <w:numPr>
          <w:ilvl w:val="0"/>
          <w:numId w:val="3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Guild of the Leather Apron</w:t>
      </w:r>
    </w:p>
    <w:p w14:paraId="1C916DE7" w14:textId="77777777" w:rsidR="00FC076F" w:rsidRPr="00B45DA7" w:rsidRDefault="00FC076F" w:rsidP="00FC076F">
      <w:pPr>
        <w:numPr>
          <w:ilvl w:val="0"/>
          <w:numId w:val="35"/>
        </w:numPr>
        <w:rPr>
          <w:rFonts w:ascii="Arial" w:hAnsi="Arial" w:cs="Arial"/>
        </w:rPr>
      </w:pPr>
      <w:r w:rsidRPr="00B45DA7">
        <w:rPr>
          <w:rFonts w:ascii="Arial" w:hAnsi="Arial" w:cs="Arial"/>
        </w:rPr>
        <w:t>Advisor’s Honor Key</w:t>
      </w:r>
    </w:p>
    <w:p w14:paraId="1231FB41" w14:textId="77777777" w:rsidR="00FC076F" w:rsidRDefault="00FC076F" w:rsidP="00FC076F">
      <w:pPr>
        <w:rPr>
          <w:rFonts w:ascii="Arial" w:hAnsi="Arial" w:cs="Arial"/>
        </w:rPr>
      </w:pPr>
    </w:p>
    <w:p w14:paraId="2280B944" w14:textId="77777777" w:rsidR="00FC076F" w:rsidRPr="00C904DA" w:rsidRDefault="00FC076F" w:rsidP="00FC076F">
      <w:pPr>
        <w:rPr>
          <w:rFonts w:ascii="Arial" w:hAnsi="Arial" w:cs="Arial"/>
          <w:b/>
        </w:rPr>
      </w:pPr>
      <w:r w:rsidRPr="00D23C27">
        <w:rPr>
          <w:rFonts w:ascii="Arial" w:hAnsi="Arial" w:cs="Arial"/>
          <w:b/>
        </w:rPr>
        <w:t>The following</w:t>
      </w:r>
      <w:r>
        <w:rPr>
          <w:rFonts w:ascii="Arial" w:hAnsi="Arial" w:cs="Arial"/>
          <w:b/>
        </w:rPr>
        <w:t xml:space="preserve"> questions are true / false.</w:t>
      </w:r>
    </w:p>
    <w:p w14:paraId="3F503893" w14:textId="77777777" w:rsidR="00FC076F" w:rsidRDefault="00FC076F" w:rsidP="00FC076F">
      <w:pPr>
        <w:rPr>
          <w:rFonts w:ascii="Arial" w:hAnsi="Arial" w:cs="Arial"/>
        </w:rPr>
      </w:pPr>
    </w:p>
    <w:p w14:paraId="03973533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37. The presiding officer of a Court of Cheva</w:t>
      </w:r>
      <w:r>
        <w:rPr>
          <w:rFonts w:ascii="Arial" w:hAnsi="Arial" w:cs="Arial"/>
        </w:rPr>
        <w:t xml:space="preserve">liers is called the Commander. </w:t>
      </w:r>
    </w:p>
    <w:p w14:paraId="5AE0982D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753AEE74" w14:textId="77777777" w:rsidR="00FC076F" w:rsidRPr="00B45DA7" w:rsidRDefault="00FC076F" w:rsidP="00FC076F">
      <w:pPr>
        <w:rPr>
          <w:rFonts w:ascii="Arial" w:hAnsi="Arial" w:cs="Arial"/>
        </w:rPr>
      </w:pPr>
    </w:p>
    <w:p w14:paraId="70DADEDC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38. The Order of Knighthood was created to keep th</w:t>
      </w:r>
      <w:r>
        <w:rPr>
          <w:rFonts w:ascii="Arial" w:hAnsi="Arial" w:cs="Arial"/>
        </w:rPr>
        <w:t xml:space="preserve">e interest of new members. </w:t>
      </w:r>
    </w:p>
    <w:p w14:paraId="17A48E8B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1EFD1E46" w14:textId="77777777" w:rsidR="00FC076F" w:rsidRPr="00B45DA7" w:rsidRDefault="00FC076F" w:rsidP="00FC076F">
      <w:pPr>
        <w:rPr>
          <w:rFonts w:ascii="Arial" w:hAnsi="Arial" w:cs="Arial"/>
        </w:rPr>
      </w:pPr>
    </w:p>
    <w:p w14:paraId="6F7F2A9C" w14:textId="4F5F41F8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39. Dad Land served as Imperial Potentate of the Imperial Sh</w:t>
      </w:r>
      <w:r>
        <w:rPr>
          <w:rFonts w:ascii="Arial" w:hAnsi="Arial" w:cs="Arial"/>
        </w:rPr>
        <w:t>rine of North America in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935.</w:t>
      </w:r>
    </w:p>
    <w:p w14:paraId="7C9291F0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1DF59A5A" w14:textId="77777777" w:rsidR="00FC076F" w:rsidRPr="00B45DA7" w:rsidRDefault="00FC076F" w:rsidP="00FC076F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 w:rsidRPr="00B45DA7">
        <w:rPr>
          <w:rFonts w:ascii="Arial" w:hAnsi="Arial" w:cs="Arial"/>
        </w:rPr>
        <w:t xml:space="preserve">40. The Distinguished Service </w:t>
      </w:r>
      <w:r>
        <w:rPr>
          <w:rFonts w:ascii="Arial" w:hAnsi="Arial" w:cs="Arial"/>
        </w:rPr>
        <w:t xml:space="preserve">Award was established in 1959. </w:t>
      </w:r>
    </w:p>
    <w:p w14:paraId="722F3367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17D3E5EA" w14:textId="77777777" w:rsidR="00FC076F" w:rsidRPr="00B45DA7" w:rsidRDefault="00FC076F" w:rsidP="00FC076F">
      <w:pPr>
        <w:rPr>
          <w:rFonts w:ascii="Arial" w:hAnsi="Arial" w:cs="Arial"/>
        </w:rPr>
      </w:pPr>
    </w:p>
    <w:p w14:paraId="37280046" w14:textId="62410B5D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41. The Journalism Merit Bar is given to an individual has served as a staff member for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a Chapter newsletter for one year, during which 12 issues were published and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 xml:space="preserve">forwarded to the </w:t>
      </w:r>
      <w:r>
        <w:rPr>
          <w:rFonts w:ascii="Arial" w:hAnsi="Arial" w:cs="Arial"/>
        </w:rPr>
        <w:t xml:space="preserve">Service and Leadership Center. </w:t>
      </w:r>
    </w:p>
    <w:p w14:paraId="149F5519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3F90677D" w14:textId="77777777" w:rsidR="00FC076F" w:rsidRPr="00B45DA7" w:rsidRDefault="00FC076F" w:rsidP="00FC076F">
      <w:pPr>
        <w:rPr>
          <w:rFonts w:ascii="Arial" w:hAnsi="Arial" w:cs="Arial"/>
        </w:rPr>
      </w:pPr>
    </w:p>
    <w:p w14:paraId="21DF0439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 xml:space="preserve">42. A Certificate of Appreciation may only be given at a </w:t>
      </w:r>
      <w:r>
        <w:rPr>
          <w:rFonts w:ascii="Arial" w:hAnsi="Arial" w:cs="Arial"/>
        </w:rPr>
        <w:t xml:space="preserve">Chapter Installation. </w:t>
      </w:r>
    </w:p>
    <w:p w14:paraId="03B1C212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556EEB54" w14:textId="77777777" w:rsidR="00FC076F" w:rsidRPr="00B45DA7" w:rsidRDefault="00FC076F" w:rsidP="00FC076F">
      <w:pPr>
        <w:rPr>
          <w:rFonts w:ascii="Arial" w:hAnsi="Arial" w:cs="Arial"/>
        </w:rPr>
      </w:pPr>
    </w:p>
    <w:p w14:paraId="1B46D799" w14:textId="77777777" w:rsidR="00FC076F" w:rsidRPr="00B45DA7" w:rsidRDefault="00FC076F" w:rsidP="00FC076F">
      <w:pPr>
        <w:rPr>
          <w:rFonts w:ascii="Arial" w:hAnsi="Arial" w:cs="Arial"/>
        </w:rPr>
      </w:pPr>
    </w:p>
    <w:p w14:paraId="07C9D982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43. The Installing Merit Bar is given for participatin</w:t>
      </w:r>
      <w:r>
        <w:rPr>
          <w:rFonts w:ascii="Arial" w:hAnsi="Arial" w:cs="Arial"/>
        </w:rPr>
        <w:t xml:space="preserve">g in 10 Chapter Installations. </w:t>
      </w:r>
    </w:p>
    <w:p w14:paraId="65AA0A4B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4759D6AF" w14:textId="77777777" w:rsidR="00FC076F" w:rsidRPr="00B45DA7" w:rsidRDefault="00FC076F" w:rsidP="00FC076F">
      <w:pPr>
        <w:rPr>
          <w:rFonts w:ascii="Arial" w:hAnsi="Arial" w:cs="Arial"/>
        </w:rPr>
      </w:pPr>
    </w:p>
    <w:p w14:paraId="5C8DBF94" w14:textId="4FC652B0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44. Representative DeMolays pledge to help one other member earn the RD before</w:t>
      </w:r>
      <w:r>
        <w:rPr>
          <w:rFonts w:ascii="Arial" w:hAnsi="Arial" w:cs="Arial"/>
        </w:rPr>
        <w:br/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they reach majority</w:t>
      </w:r>
      <w:r>
        <w:rPr>
          <w:rFonts w:ascii="Arial" w:hAnsi="Arial" w:cs="Arial"/>
        </w:rPr>
        <w:t xml:space="preserve">. </w:t>
      </w:r>
    </w:p>
    <w:p w14:paraId="44FB7FF6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7F68C91E" w14:textId="77777777" w:rsidR="00FC076F" w:rsidRPr="00B45DA7" w:rsidRDefault="00FC076F" w:rsidP="00FC076F">
      <w:pPr>
        <w:rPr>
          <w:rFonts w:ascii="Arial" w:hAnsi="Arial" w:cs="Arial"/>
        </w:rPr>
      </w:pPr>
    </w:p>
    <w:p w14:paraId="71F89269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45. More than 300 people have been nominated to</w:t>
      </w:r>
      <w:r>
        <w:rPr>
          <w:rFonts w:ascii="Arial" w:hAnsi="Arial" w:cs="Arial"/>
        </w:rPr>
        <w:t xml:space="preserve"> receive the Medal of Heroism. </w:t>
      </w:r>
    </w:p>
    <w:p w14:paraId="6815B290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23703839" w14:textId="77777777" w:rsidR="00FC076F" w:rsidRPr="00B45DA7" w:rsidRDefault="00FC076F" w:rsidP="00FC076F">
      <w:pPr>
        <w:rPr>
          <w:rFonts w:ascii="Arial" w:hAnsi="Arial" w:cs="Arial"/>
        </w:rPr>
      </w:pPr>
    </w:p>
    <w:p w14:paraId="2329AA7E" w14:textId="7F73B0C9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46. A nominee for the Medal of Appreciation requires no Masonic affiliat</w:t>
      </w:r>
      <w:r>
        <w:rPr>
          <w:rFonts w:ascii="Arial" w:hAnsi="Arial" w:cs="Arial"/>
        </w:rPr>
        <w:t>ion</w:t>
      </w:r>
      <w:r w:rsidR="00A406C5">
        <w:rPr>
          <w:rFonts w:ascii="Arial" w:hAnsi="Arial" w:cs="Arial"/>
        </w:rPr>
        <w:t>?</w:t>
      </w:r>
    </w:p>
    <w:p w14:paraId="107E57B4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59F74325" w14:textId="77777777" w:rsidR="00FC076F" w:rsidRPr="00B45DA7" w:rsidRDefault="00FC076F" w:rsidP="00FC076F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 w:rsidRPr="00B45DA7">
        <w:rPr>
          <w:rFonts w:ascii="Arial" w:hAnsi="Arial" w:cs="Arial"/>
        </w:rPr>
        <w:t>47. You</w:t>
      </w:r>
      <w:r>
        <w:rPr>
          <w:rFonts w:ascii="Arial" w:hAnsi="Arial" w:cs="Arial"/>
        </w:rPr>
        <w:t xml:space="preserve"> must apply to be a Chevalier. </w:t>
      </w:r>
    </w:p>
    <w:p w14:paraId="7DD7C977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5A58D111" w14:textId="77777777" w:rsidR="00FC076F" w:rsidRPr="00B45DA7" w:rsidRDefault="00FC076F" w:rsidP="00FC076F">
      <w:pPr>
        <w:rPr>
          <w:rFonts w:ascii="Arial" w:hAnsi="Arial" w:cs="Arial"/>
        </w:rPr>
      </w:pPr>
    </w:p>
    <w:p w14:paraId="1C595650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48. The Guild of the Leather Apron is sometimes called the Advisor of the Year Award.</w:t>
      </w:r>
      <w:r>
        <w:rPr>
          <w:rFonts w:ascii="Arial" w:hAnsi="Arial" w:cs="Arial"/>
        </w:rPr>
        <w:t xml:space="preserve"> </w:t>
      </w:r>
    </w:p>
    <w:p w14:paraId="2A510C70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0256E235" w14:textId="77777777" w:rsidR="00FC076F" w:rsidRPr="00B45DA7" w:rsidRDefault="00FC076F" w:rsidP="00FC076F">
      <w:pPr>
        <w:rPr>
          <w:rFonts w:ascii="Arial" w:hAnsi="Arial" w:cs="Arial"/>
        </w:rPr>
      </w:pPr>
    </w:p>
    <w:p w14:paraId="5A30C399" w14:textId="77777777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>49. The Distinguished Service Award recognizes Advisors for their years of dedication.</w:t>
      </w:r>
      <w:r>
        <w:rPr>
          <w:rFonts w:ascii="Arial" w:hAnsi="Arial" w:cs="Arial"/>
        </w:rPr>
        <w:t xml:space="preserve"> </w:t>
      </w:r>
    </w:p>
    <w:p w14:paraId="1BCCB534" w14:textId="77777777" w:rsidR="00FC076F" w:rsidRPr="00B45DA7" w:rsidRDefault="00FC076F" w:rsidP="00FC076F">
      <w:pPr>
        <w:ind w:firstLine="720"/>
        <w:rPr>
          <w:rFonts w:ascii="Arial" w:hAnsi="Arial" w:cs="Arial"/>
        </w:rPr>
      </w:pPr>
      <w:r w:rsidRPr="00B45DA7">
        <w:rPr>
          <w:rFonts w:ascii="Arial" w:hAnsi="Arial" w:cs="Arial"/>
        </w:rPr>
        <w:t>T</w:t>
      </w:r>
      <w:r w:rsidRPr="00B45DA7">
        <w:rPr>
          <w:rFonts w:ascii="Arial" w:hAnsi="Arial" w:cs="Arial"/>
        </w:rPr>
        <w:tab/>
        <w:t>F</w:t>
      </w:r>
    </w:p>
    <w:p w14:paraId="17505699" w14:textId="77777777" w:rsidR="00FC076F" w:rsidRPr="00B45DA7" w:rsidRDefault="00FC076F" w:rsidP="00FC076F">
      <w:pPr>
        <w:rPr>
          <w:rFonts w:ascii="Arial" w:hAnsi="Arial" w:cs="Arial"/>
        </w:rPr>
      </w:pPr>
    </w:p>
    <w:p w14:paraId="0016E2BC" w14:textId="065F16AA" w:rsidR="00FC076F" w:rsidRPr="00B45DA7" w:rsidRDefault="00FC076F" w:rsidP="00FC076F">
      <w:pPr>
        <w:rPr>
          <w:rFonts w:ascii="Arial" w:hAnsi="Arial" w:cs="Arial"/>
        </w:rPr>
      </w:pPr>
      <w:r w:rsidRPr="00B45DA7">
        <w:rPr>
          <w:rFonts w:ascii="Arial" w:hAnsi="Arial" w:cs="Arial"/>
        </w:rPr>
        <w:t xml:space="preserve">50. The </w:t>
      </w:r>
      <w:r w:rsidR="00FF0420">
        <w:rPr>
          <w:rFonts w:ascii="Arial" w:hAnsi="Arial" w:cs="Arial"/>
        </w:rPr>
        <w:t>“</w:t>
      </w:r>
      <w:r w:rsidRPr="00B45DA7">
        <w:rPr>
          <w:rFonts w:ascii="Arial" w:hAnsi="Arial" w:cs="Arial"/>
        </w:rPr>
        <w:t>Merit</w:t>
      </w:r>
      <w:r w:rsidR="00FF0420">
        <w:rPr>
          <w:rFonts w:ascii="Arial" w:hAnsi="Arial" w:cs="Arial"/>
        </w:rPr>
        <w:t>”</w:t>
      </w:r>
      <w:r w:rsidRPr="00B45DA7">
        <w:rPr>
          <w:rFonts w:ascii="Arial" w:hAnsi="Arial" w:cs="Arial"/>
        </w:rPr>
        <w:t xml:space="preserve"> Merit Bar is given for contributing 50 hours of DeMolay service after being</w:t>
      </w:r>
      <w:r w:rsidR="001735CA">
        <w:rPr>
          <w:rFonts w:ascii="Arial" w:hAnsi="Arial" w:cs="Arial"/>
        </w:rPr>
        <w:t xml:space="preserve"> </w:t>
      </w:r>
      <w:r w:rsidRPr="00B45DA7">
        <w:rPr>
          <w:rFonts w:ascii="Arial" w:hAnsi="Arial" w:cs="Arial"/>
        </w:rPr>
        <w:t>awarded the Past Master Councilor’s Meritorious Service Award.</w:t>
      </w:r>
      <w:r>
        <w:rPr>
          <w:rFonts w:ascii="Arial" w:hAnsi="Arial" w:cs="Arial"/>
        </w:rPr>
        <w:t xml:space="preserve"> </w:t>
      </w:r>
    </w:p>
    <w:p w14:paraId="0904EDCA" w14:textId="77777777" w:rsidR="00FC076F" w:rsidRPr="00FC076F" w:rsidRDefault="00FC076F" w:rsidP="00FC076F">
      <w:pPr>
        <w:ind w:firstLine="720"/>
        <w:rPr>
          <w:rFonts w:ascii="Arial" w:hAnsi="Arial" w:cs="Arial"/>
        </w:rPr>
      </w:pPr>
      <w:r w:rsidRPr="00FC076F">
        <w:rPr>
          <w:rFonts w:ascii="Arial" w:hAnsi="Arial" w:cs="Arial"/>
        </w:rPr>
        <w:t>T</w:t>
      </w:r>
      <w:r w:rsidRPr="00FC076F">
        <w:rPr>
          <w:rFonts w:ascii="Arial" w:hAnsi="Arial" w:cs="Arial"/>
        </w:rPr>
        <w:tab/>
        <w:t>F</w:t>
      </w:r>
    </w:p>
    <w:p w14:paraId="1D23074C" w14:textId="77777777" w:rsidR="00FC076F" w:rsidRDefault="00FC076F" w:rsidP="00FC076F">
      <w:pPr>
        <w:rPr>
          <w:rFonts w:ascii="Arial" w:hAnsi="Arial" w:cs="Arial"/>
        </w:rPr>
      </w:pPr>
    </w:p>
    <w:p w14:paraId="63DBB67C" w14:textId="77777777" w:rsidR="00FC076F" w:rsidRPr="00A132CF" w:rsidRDefault="00FC076F" w:rsidP="00FC076F">
      <w:pPr>
        <w:rPr>
          <w:rFonts w:ascii="Arial" w:hAnsi="Arial" w:cs="Arial"/>
        </w:rPr>
      </w:pPr>
    </w:p>
    <w:p w14:paraId="7EF48C6F" w14:textId="77777777" w:rsidR="00FC076F" w:rsidRDefault="00FC076F"/>
    <w:sectPr w:rsidR="00FC076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4F82DF" w14:textId="77777777" w:rsidR="00AD1FEC" w:rsidRDefault="00AD1FEC" w:rsidP="001D3CEE">
      <w:r>
        <w:separator/>
      </w:r>
    </w:p>
  </w:endnote>
  <w:endnote w:type="continuationSeparator" w:id="0">
    <w:p w14:paraId="438170A2" w14:textId="77777777" w:rsidR="00AD1FEC" w:rsidRDefault="00AD1FEC" w:rsidP="001D3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DDC67" w14:textId="4893158C" w:rsidR="001D3CEE" w:rsidRDefault="001D3CEE" w:rsidP="001D3CEE">
    <w:pPr>
      <w:pStyle w:val="Footer"/>
      <w:jc w:val="center"/>
    </w:pPr>
    <w:r>
      <w:t xml:space="preserve">NY DeMolay </w:t>
    </w:r>
    <w:r w:rsidR="00DE4772">
      <w:t>–</w:t>
    </w:r>
    <w:r>
      <w:t xml:space="preserve"> Revised</w:t>
    </w:r>
    <w:r w:rsidR="00DE4772">
      <w:t xml:space="preserve"> March 2021</w:t>
    </w:r>
  </w:p>
  <w:p w14:paraId="6DCD4AB0" w14:textId="77777777" w:rsidR="001D3CEE" w:rsidRDefault="001D3C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BE9E2" w14:textId="77777777" w:rsidR="00AD1FEC" w:rsidRDefault="00AD1FEC" w:rsidP="001D3CEE">
      <w:r>
        <w:separator/>
      </w:r>
    </w:p>
  </w:footnote>
  <w:footnote w:type="continuationSeparator" w:id="0">
    <w:p w14:paraId="10A0BED5" w14:textId="77777777" w:rsidR="00AD1FEC" w:rsidRDefault="00AD1FEC" w:rsidP="001D3C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8767A"/>
    <w:multiLevelType w:val="hybridMultilevel"/>
    <w:tmpl w:val="F654B20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301763"/>
    <w:multiLevelType w:val="hybridMultilevel"/>
    <w:tmpl w:val="FD0EBAE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24229F"/>
    <w:multiLevelType w:val="hybridMultilevel"/>
    <w:tmpl w:val="EAA6740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7538E1"/>
    <w:multiLevelType w:val="hybridMultilevel"/>
    <w:tmpl w:val="15D02D7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012AD8"/>
    <w:multiLevelType w:val="hybridMultilevel"/>
    <w:tmpl w:val="9C50492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6C41CF"/>
    <w:multiLevelType w:val="hybridMultilevel"/>
    <w:tmpl w:val="8A0676C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F10494"/>
    <w:multiLevelType w:val="hybridMultilevel"/>
    <w:tmpl w:val="965CCC8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030F3A"/>
    <w:multiLevelType w:val="hybridMultilevel"/>
    <w:tmpl w:val="220693E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EF21CC"/>
    <w:multiLevelType w:val="hybridMultilevel"/>
    <w:tmpl w:val="ABB607A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5864808"/>
    <w:multiLevelType w:val="hybridMultilevel"/>
    <w:tmpl w:val="35821C0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6622A40"/>
    <w:multiLevelType w:val="hybridMultilevel"/>
    <w:tmpl w:val="A3B036A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BB331EB"/>
    <w:multiLevelType w:val="hybridMultilevel"/>
    <w:tmpl w:val="075254C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74467"/>
    <w:multiLevelType w:val="hybridMultilevel"/>
    <w:tmpl w:val="F1FA82E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2C13FC"/>
    <w:multiLevelType w:val="hybridMultilevel"/>
    <w:tmpl w:val="EB5A60A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B520D4"/>
    <w:multiLevelType w:val="hybridMultilevel"/>
    <w:tmpl w:val="7BE204A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E06274E"/>
    <w:multiLevelType w:val="hybridMultilevel"/>
    <w:tmpl w:val="7684255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864B79"/>
    <w:multiLevelType w:val="hybridMultilevel"/>
    <w:tmpl w:val="906264A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33A5975"/>
    <w:multiLevelType w:val="hybridMultilevel"/>
    <w:tmpl w:val="29B8FD3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93B2F04"/>
    <w:multiLevelType w:val="hybridMultilevel"/>
    <w:tmpl w:val="90408A0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7605E"/>
    <w:multiLevelType w:val="hybridMultilevel"/>
    <w:tmpl w:val="6AD880F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30D50D4"/>
    <w:multiLevelType w:val="hybridMultilevel"/>
    <w:tmpl w:val="1250CB9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5950400"/>
    <w:multiLevelType w:val="hybridMultilevel"/>
    <w:tmpl w:val="1764D16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AAE0A2F"/>
    <w:multiLevelType w:val="hybridMultilevel"/>
    <w:tmpl w:val="DB6A1D9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B5C1FB8"/>
    <w:multiLevelType w:val="hybridMultilevel"/>
    <w:tmpl w:val="E32832D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D35003D"/>
    <w:multiLevelType w:val="hybridMultilevel"/>
    <w:tmpl w:val="73DC579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D541733"/>
    <w:multiLevelType w:val="hybridMultilevel"/>
    <w:tmpl w:val="3922228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3160993"/>
    <w:multiLevelType w:val="hybridMultilevel"/>
    <w:tmpl w:val="1892FE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52218F4"/>
    <w:multiLevelType w:val="hybridMultilevel"/>
    <w:tmpl w:val="CE366D9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7434934"/>
    <w:multiLevelType w:val="hybridMultilevel"/>
    <w:tmpl w:val="0FDCDD1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CED1A0A"/>
    <w:multiLevelType w:val="hybridMultilevel"/>
    <w:tmpl w:val="1F0C724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DE235E5"/>
    <w:multiLevelType w:val="hybridMultilevel"/>
    <w:tmpl w:val="14903CF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A184AD8"/>
    <w:multiLevelType w:val="hybridMultilevel"/>
    <w:tmpl w:val="7FA2F96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A782CFA"/>
    <w:multiLevelType w:val="hybridMultilevel"/>
    <w:tmpl w:val="51A4808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DAD387F"/>
    <w:multiLevelType w:val="hybridMultilevel"/>
    <w:tmpl w:val="77DE18D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DF578CA"/>
    <w:multiLevelType w:val="hybridMultilevel"/>
    <w:tmpl w:val="BECE5D1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05768396">
    <w:abstractNumId w:val="2"/>
  </w:num>
  <w:num w:numId="2" w16cid:durableId="746999882">
    <w:abstractNumId w:val="8"/>
  </w:num>
  <w:num w:numId="3" w16cid:durableId="1512841980">
    <w:abstractNumId w:val="33"/>
  </w:num>
  <w:num w:numId="4" w16cid:durableId="916668547">
    <w:abstractNumId w:val="10"/>
  </w:num>
  <w:num w:numId="5" w16cid:durableId="2080400281">
    <w:abstractNumId w:val="32"/>
  </w:num>
  <w:num w:numId="6" w16cid:durableId="1616674470">
    <w:abstractNumId w:val="19"/>
  </w:num>
  <w:num w:numId="7" w16cid:durableId="1651865775">
    <w:abstractNumId w:val="1"/>
  </w:num>
  <w:num w:numId="8" w16cid:durableId="1747803138">
    <w:abstractNumId w:val="24"/>
  </w:num>
  <w:num w:numId="9" w16cid:durableId="1530145289">
    <w:abstractNumId w:val="29"/>
  </w:num>
  <w:num w:numId="10" w16cid:durableId="1933775229">
    <w:abstractNumId w:val="13"/>
  </w:num>
  <w:num w:numId="11" w16cid:durableId="1865898016">
    <w:abstractNumId w:val="11"/>
  </w:num>
  <w:num w:numId="12" w16cid:durableId="1152261301">
    <w:abstractNumId w:val="9"/>
  </w:num>
  <w:num w:numId="13" w16cid:durableId="294724129">
    <w:abstractNumId w:val="20"/>
  </w:num>
  <w:num w:numId="14" w16cid:durableId="599486488">
    <w:abstractNumId w:val="4"/>
  </w:num>
  <w:num w:numId="15" w16cid:durableId="1976637635">
    <w:abstractNumId w:val="21"/>
  </w:num>
  <w:num w:numId="16" w16cid:durableId="1930116485">
    <w:abstractNumId w:val="22"/>
  </w:num>
  <w:num w:numId="17" w16cid:durableId="1704937819">
    <w:abstractNumId w:val="5"/>
  </w:num>
  <w:num w:numId="18" w16cid:durableId="1258706877">
    <w:abstractNumId w:val="15"/>
  </w:num>
  <w:num w:numId="19" w16cid:durableId="1207641192">
    <w:abstractNumId w:val="23"/>
  </w:num>
  <w:num w:numId="20" w16cid:durableId="912857191">
    <w:abstractNumId w:val="3"/>
  </w:num>
  <w:num w:numId="21" w16cid:durableId="540098249">
    <w:abstractNumId w:val="17"/>
  </w:num>
  <w:num w:numId="22" w16cid:durableId="1778596137">
    <w:abstractNumId w:val="18"/>
  </w:num>
  <w:num w:numId="23" w16cid:durableId="1613899706">
    <w:abstractNumId w:val="31"/>
  </w:num>
  <w:num w:numId="24" w16cid:durableId="2135902717">
    <w:abstractNumId w:val="0"/>
  </w:num>
  <w:num w:numId="25" w16cid:durableId="1768887582">
    <w:abstractNumId w:val="16"/>
  </w:num>
  <w:num w:numId="26" w16cid:durableId="851648535">
    <w:abstractNumId w:val="30"/>
  </w:num>
  <w:num w:numId="27" w16cid:durableId="1145732441">
    <w:abstractNumId w:val="14"/>
  </w:num>
  <w:num w:numId="28" w16cid:durableId="65037680">
    <w:abstractNumId w:val="7"/>
  </w:num>
  <w:num w:numId="29" w16cid:durableId="355542927">
    <w:abstractNumId w:val="25"/>
  </w:num>
  <w:num w:numId="30" w16cid:durableId="728193789">
    <w:abstractNumId w:val="27"/>
  </w:num>
  <w:num w:numId="31" w16cid:durableId="914239449">
    <w:abstractNumId w:val="6"/>
  </w:num>
  <w:num w:numId="32" w16cid:durableId="1765491060">
    <w:abstractNumId w:val="34"/>
  </w:num>
  <w:num w:numId="33" w16cid:durableId="944774935">
    <w:abstractNumId w:val="28"/>
  </w:num>
  <w:num w:numId="34" w16cid:durableId="1432317066">
    <w:abstractNumId w:val="26"/>
  </w:num>
  <w:num w:numId="35" w16cid:durableId="11082356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jExNDE3NTAwNzVS0lEKTi0uzszPAykwrAUAzhLYUiwAAAA="/>
  </w:docVars>
  <w:rsids>
    <w:rsidRoot w:val="00FC076F"/>
    <w:rsid w:val="000161EF"/>
    <w:rsid w:val="00016F9D"/>
    <w:rsid w:val="00075384"/>
    <w:rsid w:val="000A7EC5"/>
    <w:rsid w:val="001626DF"/>
    <w:rsid w:val="001672A7"/>
    <w:rsid w:val="001735CA"/>
    <w:rsid w:val="00174C10"/>
    <w:rsid w:val="001D3CEE"/>
    <w:rsid w:val="002238E5"/>
    <w:rsid w:val="00234413"/>
    <w:rsid w:val="00286F1B"/>
    <w:rsid w:val="002C33C5"/>
    <w:rsid w:val="0031511C"/>
    <w:rsid w:val="00342DFA"/>
    <w:rsid w:val="00377593"/>
    <w:rsid w:val="00393E3E"/>
    <w:rsid w:val="003C6F96"/>
    <w:rsid w:val="003C6FCE"/>
    <w:rsid w:val="003E57C7"/>
    <w:rsid w:val="00420679"/>
    <w:rsid w:val="00432AEE"/>
    <w:rsid w:val="0048236D"/>
    <w:rsid w:val="00485E62"/>
    <w:rsid w:val="005155E9"/>
    <w:rsid w:val="00563D31"/>
    <w:rsid w:val="005D6C39"/>
    <w:rsid w:val="005E3DCE"/>
    <w:rsid w:val="00630EAF"/>
    <w:rsid w:val="00697653"/>
    <w:rsid w:val="006F5233"/>
    <w:rsid w:val="0070308E"/>
    <w:rsid w:val="00703202"/>
    <w:rsid w:val="0073794C"/>
    <w:rsid w:val="00740D81"/>
    <w:rsid w:val="00803DB5"/>
    <w:rsid w:val="00821B7C"/>
    <w:rsid w:val="00835031"/>
    <w:rsid w:val="00860867"/>
    <w:rsid w:val="00861F61"/>
    <w:rsid w:val="008C3902"/>
    <w:rsid w:val="008E14DA"/>
    <w:rsid w:val="009809AD"/>
    <w:rsid w:val="009A6406"/>
    <w:rsid w:val="00A406C5"/>
    <w:rsid w:val="00A81A44"/>
    <w:rsid w:val="00A8636E"/>
    <w:rsid w:val="00AC3E3C"/>
    <w:rsid w:val="00AD1FEC"/>
    <w:rsid w:val="00AF5147"/>
    <w:rsid w:val="00B00226"/>
    <w:rsid w:val="00B92AE5"/>
    <w:rsid w:val="00BC307D"/>
    <w:rsid w:val="00BF0E58"/>
    <w:rsid w:val="00C40E69"/>
    <w:rsid w:val="00C660F1"/>
    <w:rsid w:val="00C84158"/>
    <w:rsid w:val="00CD18B2"/>
    <w:rsid w:val="00D45CF4"/>
    <w:rsid w:val="00D703BA"/>
    <w:rsid w:val="00DA76F8"/>
    <w:rsid w:val="00DE4772"/>
    <w:rsid w:val="00DF6759"/>
    <w:rsid w:val="00E77920"/>
    <w:rsid w:val="00ED330F"/>
    <w:rsid w:val="00F15297"/>
    <w:rsid w:val="00F22469"/>
    <w:rsid w:val="00FB0621"/>
    <w:rsid w:val="00FC076F"/>
    <w:rsid w:val="00FC6B65"/>
    <w:rsid w:val="00FD4199"/>
    <w:rsid w:val="00FF0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86B20"/>
  <w15:docId w15:val="{F0D7C6E3-8438-4CCE-B09A-011DDD501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7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C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3CE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D3C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3CEE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C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CE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30E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0E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0EA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0E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0EA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99</Words>
  <Characters>626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rusoe, Peter W.</cp:lastModifiedBy>
  <cp:revision>2</cp:revision>
  <dcterms:created xsi:type="dcterms:W3CDTF">2025-12-29T23:17:00Z</dcterms:created>
  <dcterms:modified xsi:type="dcterms:W3CDTF">2025-12-29T23:17:00Z</dcterms:modified>
</cp:coreProperties>
</file>